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A92FD" w14:textId="5431BFD0" w:rsidR="00F969DD" w:rsidRDefault="00F969DD" w:rsidP="00221BA7">
      <w:pPr>
        <w:pStyle w:val="NASLOVNANASLOVNICI"/>
        <w:spacing w:after="0"/>
        <w:rPr>
          <w:sz w:val="52"/>
          <w:szCs w:val="52"/>
        </w:rPr>
      </w:pPr>
    </w:p>
    <w:p w14:paraId="7FD56692" w14:textId="77777777" w:rsidR="00DF604C" w:rsidRPr="00221BA7" w:rsidRDefault="00DF604C" w:rsidP="00DF604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cstheme="minorHAnsi"/>
          <w:b/>
          <w:color w:val="003A8D"/>
          <w:sz w:val="44"/>
          <w:szCs w:val="44"/>
        </w:rPr>
      </w:pPr>
      <w:r w:rsidRPr="00221BA7">
        <w:rPr>
          <w:rFonts w:cstheme="minorHAnsi"/>
          <w:b/>
          <w:color w:val="003A8D"/>
          <w:sz w:val="44"/>
          <w:szCs w:val="44"/>
        </w:rPr>
        <w:t>AGENDA</w:t>
      </w:r>
    </w:p>
    <w:p w14:paraId="3743E8E8" w14:textId="009F1878" w:rsidR="00970029" w:rsidRPr="00970029" w:rsidRDefault="004607DA" w:rsidP="00970029">
      <w:pPr>
        <w:jc w:val="center"/>
        <w:rPr>
          <w:rFonts w:cstheme="minorHAnsi"/>
          <w:b/>
          <w:bCs/>
          <w:color w:val="2F5496"/>
          <w:sz w:val="32"/>
          <w:szCs w:val="32"/>
        </w:rPr>
      </w:pPr>
      <w:r w:rsidRPr="00B666F0">
        <w:rPr>
          <w:rFonts w:cstheme="minorHAnsi"/>
          <w:b/>
          <w:bCs/>
          <w:color w:val="2F5496"/>
          <w:sz w:val="32"/>
          <w:szCs w:val="32"/>
        </w:rPr>
        <w:t xml:space="preserve">EXPERT VISIT </w:t>
      </w:r>
      <w:r w:rsidR="0019126D">
        <w:rPr>
          <w:rFonts w:cstheme="minorHAnsi"/>
          <w:b/>
          <w:bCs/>
          <w:color w:val="2F5496"/>
          <w:sz w:val="32"/>
          <w:szCs w:val="32"/>
        </w:rPr>
        <w:t>10</w:t>
      </w:r>
      <w:r w:rsidRPr="00B666F0">
        <w:rPr>
          <w:rFonts w:cstheme="minorHAnsi"/>
          <w:b/>
          <w:bCs/>
          <w:color w:val="2F5496"/>
          <w:sz w:val="32"/>
          <w:szCs w:val="32"/>
        </w:rPr>
        <w:t xml:space="preserve"> – </w:t>
      </w:r>
      <w:r w:rsidR="00970029">
        <w:rPr>
          <w:rFonts w:cstheme="minorHAnsi"/>
          <w:b/>
          <w:color w:val="2F5496"/>
          <w:sz w:val="32"/>
          <w:szCs w:val="32"/>
        </w:rPr>
        <w:t xml:space="preserve">University of Zagreb, Faculty of Electrical Engineering and Computing </w:t>
      </w:r>
      <w:r w:rsidR="00970029" w:rsidRPr="00221BA7">
        <w:rPr>
          <w:rFonts w:eastAsiaTheme="minorHAnsi" w:cstheme="minorHAnsi"/>
          <w:b/>
          <w:color w:val="365F91" w:themeColor="accent1" w:themeShade="BF"/>
          <w:sz w:val="32"/>
          <w:szCs w:val="32"/>
        </w:rPr>
        <w:t>(</w:t>
      </w:r>
      <w:r w:rsidR="00970029">
        <w:rPr>
          <w:rFonts w:eastAsiaTheme="minorHAnsi" w:cstheme="minorHAnsi"/>
          <w:b/>
          <w:color w:val="365F91" w:themeColor="accent1" w:themeShade="BF"/>
          <w:sz w:val="32"/>
          <w:szCs w:val="32"/>
        </w:rPr>
        <w:t>UNIZG FER</w:t>
      </w:r>
      <w:r w:rsidR="00970029" w:rsidRPr="00221BA7">
        <w:rPr>
          <w:rFonts w:eastAsiaTheme="minorHAnsi" w:cstheme="minorHAnsi"/>
          <w:b/>
          <w:color w:val="365F91" w:themeColor="accent1" w:themeShade="BF"/>
          <w:sz w:val="32"/>
          <w:szCs w:val="32"/>
        </w:rPr>
        <w:t>)</w:t>
      </w:r>
    </w:p>
    <w:p w14:paraId="729773D7" w14:textId="77777777" w:rsidR="00970029" w:rsidRDefault="00970029" w:rsidP="004607DA">
      <w:pPr>
        <w:jc w:val="center"/>
        <w:rPr>
          <w:rFonts w:eastAsiaTheme="minorHAnsi"/>
        </w:rPr>
      </w:pPr>
    </w:p>
    <w:p w14:paraId="006D8115" w14:textId="03FDAA58" w:rsidR="004607DA" w:rsidRDefault="004607DA" w:rsidP="004607DA">
      <w:pPr>
        <w:rPr>
          <w:rFonts w:eastAsiaTheme="minorHAnsi"/>
        </w:rPr>
      </w:pPr>
    </w:p>
    <w:p w14:paraId="1A855E86" w14:textId="555E2255" w:rsidR="000B123A" w:rsidRPr="000B123A" w:rsidRDefault="004607DA" w:rsidP="000B123A">
      <w:pPr>
        <w:spacing w:line="276" w:lineRule="auto"/>
        <w:jc w:val="center"/>
        <w:rPr>
          <w:rFonts w:cstheme="minorHAnsi"/>
          <w:color w:val="1F497D" w:themeColor="text2"/>
          <w:sz w:val="32"/>
          <w:szCs w:val="32"/>
          <w:shd w:val="clear" w:color="auto" w:fill="FFFFFF"/>
        </w:rPr>
      </w:pPr>
      <w:r w:rsidRPr="000B123A">
        <w:rPr>
          <w:bCs/>
          <w:color w:val="1F497D" w:themeColor="text2"/>
          <w:sz w:val="32"/>
          <w:szCs w:val="32"/>
        </w:rPr>
        <w:t xml:space="preserve">RIMA Training: </w:t>
      </w:r>
      <w:r w:rsidR="00970029" w:rsidRPr="00970029">
        <w:rPr>
          <w:color w:val="1F497D" w:themeColor="text2"/>
          <w:sz w:val="32"/>
          <w:szCs w:val="32"/>
        </w:rPr>
        <w:t xml:space="preserve">Financial Reporting in Horizon Europe </w:t>
      </w:r>
      <w:r w:rsidR="00050CEA">
        <w:rPr>
          <w:color w:val="1F497D" w:themeColor="text2"/>
          <w:sz w:val="32"/>
          <w:szCs w:val="32"/>
        </w:rPr>
        <w:t>Projects</w:t>
      </w:r>
    </w:p>
    <w:p w14:paraId="574BC05E" w14:textId="54A9696D" w:rsidR="004607DA" w:rsidRPr="000B123A" w:rsidRDefault="000B123A" w:rsidP="000B123A">
      <w:pPr>
        <w:autoSpaceDE w:val="0"/>
        <w:autoSpaceDN w:val="0"/>
        <w:adjustRightInd w:val="0"/>
        <w:spacing w:line="276" w:lineRule="auto"/>
        <w:jc w:val="center"/>
        <w:rPr>
          <w:bCs/>
          <w:color w:val="1F497D" w:themeColor="text2"/>
          <w:sz w:val="32"/>
          <w:szCs w:val="32"/>
        </w:rPr>
      </w:pPr>
      <w:r w:rsidRPr="000B123A">
        <w:rPr>
          <w:bCs/>
          <w:color w:val="1F497D" w:themeColor="text2"/>
          <w:sz w:val="32"/>
          <w:szCs w:val="32"/>
        </w:rPr>
        <w:t xml:space="preserve"> </w:t>
      </w:r>
      <w:r w:rsidR="00970029">
        <w:rPr>
          <w:bCs/>
          <w:color w:val="1F497D" w:themeColor="text2"/>
          <w:sz w:val="32"/>
          <w:szCs w:val="32"/>
        </w:rPr>
        <w:t>(@</w:t>
      </w:r>
      <w:proofErr w:type="spellStart"/>
      <w:r w:rsidR="00970029">
        <w:rPr>
          <w:bCs/>
          <w:color w:val="1F497D" w:themeColor="text2"/>
          <w:sz w:val="32"/>
          <w:szCs w:val="32"/>
        </w:rPr>
        <w:t>UoM</w:t>
      </w:r>
      <w:proofErr w:type="spellEnd"/>
      <w:r w:rsidR="00970029">
        <w:rPr>
          <w:bCs/>
          <w:color w:val="1F497D" w:themeColor="text2"/>
          <w:sz w:val="32"/>
          <w:szCs w:val="32"/>
        </w:rPr>
        <w:t xml:space="preserve">, </w:t>
      </w:r>
      <w:r w:rsidR="00050CEA">
        <w:rPr>
          <w:bCs/>
          <w:color w:val="1F497D" w:themeColor="text2"/>
          <w:sz w:val="32"/>
          <w:szCs w:val="32"/>
        </w:rPr>
        <w:t>0</w:t>
      </w:r>
      <w:r w:rsidR="00970029">
        <w:rPr>
          <w:bCs/>
          <w:color w:val="1F497D" w:themeColor="text2"/>
          <w:sz w:val="32"/>
          <w:szCs w:val="32"/>
        </w:rPr>
        <w:t>5</w:t>
      </w:r>
      <w:r w:rsidR="004607DA" w:rsidRPr="000B123A">
        <w:rPr>
          <w:bCs/>
          <w:color w:val="1F497D" w:themeColor="text2"/>
          <w:sz w:val="32"/>
          <w:szCs w:val="32"/>
          <w:vertAlign w:val="superscript"/>
        </w:rPr>
        <w:t>th</w:t>
      </w:r>
      <w:r w:rsidR="004607DA" w:rsidRPr="000B123A">
        <w:rPr>
          <w:bCs/>
          <w:color w:val="1F497D" w:themeColor="text2"/>
          <w:sz w:val="32"/>
          <w:szCs w:val="32"/>
        </w:rPr>
        <w:t xml:space="preserve"> </w:t>
      </w:r>
      <w:r w:rsidR="00970029">
        <w:rPr>
          <w:bCs/>
          <w:color w:val="1F497D" w:themeColor="text2"/>
          <w:sz w:val="32"/>
          <w:szCs w:val="32"/>
        </w:rPr>
        <w:t xml:space="preserve">and </w:t>
      </w:r>
      <w:r w:rsidR="00050CEA">
        <w:rPr>
          <w:bCs/>
          <w:color w:val="1F497D" w:themeColor="text2"/>
          <w:sz w:val="32"/>
          <w:szCs w:val="32"/>
        </w:rPr>
        <w:t>0</w:t>
      </w:r>
      <w:r w:rsidR="00970029">
        <w:rPr>
          <w:bCs/>
          <w:color w:val="1F497D" w:themeColor="text2"/>
          <w:sz w:val="32"/>
          <w:szCs w:val="32"/>
        </w:rPr>
        <w:t>6</w:t>
      </w:r>
      <w:r w:rsidRPr="000B123A">
        <w:rPr>
          <w:bCs/>
          <w:color w:val="1F497D" w:themeColor="text2"/>
          <w:sz w:val="32"/>
          <w:szCs w:val="32"/>
          <w:vertAlign w:val="superscript"/>
        </w:rPr>
        <w:t>th</w:t>
      </w:r>
      <w:r w:rsidR="00970029">
        <w:rPr>
          <w:bCs/>
          <w:color w:val="1F497D" w:themeColor="text2"/>
          <w:sz w:val="32"/>
          <w:szCs w:val="32"/>
        </w:rPr>
        <w:t xml:space="preserve"> May</w:t>
      </w:r>
      <w:r>
        <w:rPr>
          <w:bCs/>
          <w:color w:val="1F497D" w:themeColor="text2"/>
          <w:sz w:val="32"/>
          <w:szCs w:val="32"/>
        </w:rPr>
        <w:t xml:space="preserve"> 2025</w:t>
      </w:r>
      <w:r w:rsidR="004607DA" w:rsidRPr="000B123A">
        <w:rPr>
          <w:bCs/>
          <w:color w:val="1F497D" w:themeColor="text2"/>
          <w:sz w:val="32"/>
          <w:szCs w:val="32"/>
        </w:rPr>
        <w:t>)</w:t>
      </w:r>
    </w:p>
    <w:p w14:paraId="357CAFC9" w14:textId="77777777" w:rsidR="004607DA" w:rsidRPr="004607DA" w:rsidRDefault="004607DA" w:rsidP="004607DA">
      <w:pPr>
        <w:rPr>
          <w:rFonts w:eastAsiaTheme="minorHAnsi"/>
        </w:rPr>
      </w:pPr>
    </w:p>
    <w:p w14:paraId="0C47760D" w14:textId="3C40F072" w:rsidR="00FF067C" w:rsidRPr="00FF067C" w:rsidRDefault="00DF604C" w:rsidP="00FF067C">
      <w:pPr>
        <w:pStyle w:val="EXCELLABUSTTEKST"/>
        <w:ind w:left="0"/>
        <w:rPr>
          <w:sz w:val="26"/>
          <w:szCs w:val="26"/>
          <w:highlight w:val="yellow"/>
        </w:rPr>
      </w:pPr>
      <w:r w:rsidRPr="00FF067C">
        <w:rPr>
          <w:rFonts w:cstheme="minorHAnsi"/>
          <w:b/>
          <w:bCs/>
          <w:color w:val="02287A"/>
          <w:sz w:val="26"/>
          <w:szCs w:val="26"/>
        </w:rPr>
        <w:t xml:space="preserve">Meeting venue: </w:t>
      </w:r>
      <w:r w:rsidR="000B123A">
        <w:rPr>
          <w:color w:val="365F91" w:themeColor="accent1" w:themeShade="BF"/>
          <w:sz w:val="26"/>
          <w:szCs w:val="26"/>
        </w:rPr>
        <w:t xml:space="preserve">MONUSEN </w:t>
      </w:r>
      <w:proofErr w:type="spellStart"/>
      <w:r w:rsidR="000B123A">
        <w:rPr>
          <w:color w:val="365F91" w:themeColor="accent1" w:themeShade="BF"/>
          <w:sz w:val="26"/>
          <w:szCs w:val="26"/>
        </w:rPr>
        <w:t>center</w:t>
      </w:r>
      <w:proofErr w:type="spellEnd"/>
      <w:r w:rsidR="00FF067C" w:rsidRPr="00FF067C">
        <w:rPr>
          <w:color w:val="365F91" w:themeColor="accent1" w:themeShade="BF"/>
          <w:sz w:val="26"/>
          <w:szCs w:val="26"/>
        </w:rPr>
        <w:t>, University of Montenegro, Faculty of Electrical Engineering (</w:t>
      </w:r>
      <w:proofErr w:type="spellStart"/>
      <w:r w:rsidR="00FF067C" w:rsidRPr="00FF067C">
        <w:rPr>
          <w:color w:val="365F91" w:themeColor="accent1" w:themeShade="BF"/>
          <w:sz w:val="26"/>
          <w:szCs w:val="26"/>
        </w:rPr>
        <w:t>UoM</w:t>
      </w:r>
      <w:proofErr w:type="spellEnd"/>
      <w:r w:rsidR="00FF067C" w:rsidRPr="00FF067C">
        <w:rPr>
          <w:color w:val="365F91" w:themeColor="accent1" w:themeShade="BF"/>
          <w:sz w:val="26"/>
          <w:szCs w:val="26"/>
        </w:rPr>
        <w:t>)</w:t>
      </w:r>
    </w:p>
    <w:p w14:paraId="408DED63" w14:textId="05AB00B9" w:rsidR="00DF604C" w:rsidRPr="00221BA7" w:rsidRDefault="00DF604C" w:rsidP="00FF067C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color w:val="2F5496"/>
          <w:sz w:val="26"/>
          <w:szCs w:val="26"/>
        </w:rPr>
      </w:pPr>
      <w:r w:rsidRPr="00221BA7">
        <w:rPr>
          <w:rFonts w:cstheme="minorHAnsi"/>
          <w:b/>
          <w:bCs/>
          <w:color w:val="02287A"/>
          <w:sz w:val="26"/>
          <w:szCs w:val="26"/>
        </w:rPr>
        <w:t xml:space="preserve">Address: </w:t>
      </w:r>
      <w:proofErr w:type="spellStart"/>
      <w:r w:rsidRPr="00221BA7">
        <w:rPr>
          <w:rFonts w:cstheme="minorHAnsi"/>
          <w:color w:val="2F5496"/>
          <w:sz w:val="26"/>
          <w:szCs w:val="26"/>
        </w:rPr>
        <w:t>Cetinjska</w:t>
      </w:r>
      <w:proofErr w:type="spellEnd"/>
      <w:r w:rsidRPr="00221BA7">
        <w:rPr>
          <w:rFonts w:cstheme="minorHAnsi"/>
          <w:color w:val="2F5496"/>
          <w:sz w:val="26"/>
          <w:szCs w:val="26"/>
        </w:rPr>
        <w:t xml:space="preserve"> 2, Podgorica, Montenegro </w:t>
      </w:r>
    </w:p>
    <w:p w14:paraId="1FD8D552" w14:textId="77777777" w:rsidR="00DF604C" w:rsidRPr="00221BA7" w:rsidRDefault="00DF604C" w:rsidP="00DF604C">
      <w:pPr>
        <w:spacing w:line="276" w:lineRule="auto"/>
        <w:rPr>
          <w:rFonts w:cstheme="minorHAnsi"/>
          <w:color w:val="2F5496"/>
          <w:sz w:val="26"/>
          <w:szCs w:val="26"/>
        </w:rPr>
      </w:pPr>
    </w:p>
    <w:p w14:paraId="0138B15A" w14:textId="6A44D602" w:rsidR="00221BA7" w:rsidRPr="000B123A" w:rsidRDefault="00DF604C" w:rsidP="000B123A">
      <w:pPr>
        <w:spacing w:line="276" w:lineRule="auto"/>
        <w:rPr>
          <w:rFonts w:cstheme="minorHAnsi"/>
          <w:b/>
          <w:color w:val="003A8D"/>
        </w:rPr>
      </w:pPr>
      <w:r w:rsidRPr="00221BA7">
        <w:rPr>
          <w:rFonts w:cstheme="minorHAnsi"/>
          <w:b/>
          <w:color w:val="003A8D"/>
        </w:rPr>
        <w:t>SCHEDULE</w:t>
      </w:r>
    </w:p>
    <w:p w14:paraId="6DC25CC2" w14:textId="3ED3649A" w:rsidR="000C4926" w:rsidRDefault="000C4926" w:rsidP="000C4926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  <w:r w:rsidRPr="004D47CE">
        <w:rPr>
          <w:color w:val="365F91" w:themeColor="accent1" w:themeShade="BF"/>
          <w:sz w:val="22"/>
          <w:szCs w:val="22"/>
        </w:rPr>
        <w:t xml:space="preserve">Day </w:t>
      </w:r>
      <w:r>
        <w:rPr>
          <w:color w:val="365F91" w:themeColor="accent1" w:themeShade="BF"/>
          <w:sz w:val="22"/>
          <w:szCs w:val="22"/>
        </w:rPr>
        <w:t>1</w:t>
      </w:r>
      <w:r w:rsidRPr="004D47CE">
        <w:rPr>
          <w:color w:val="365F91" w:themeColor="accent1" w:themeShade="BF"/>
          <w:sz w:val="22"/>
          <w:szCs w:val="22"/>
        </w:rPr>
        <w:t xml:space="preserve">: </w:t>
      </w:r>
      <w:r w:rsidR="00050CEA">
        <w:rPr>
          <w:color w:val="365F91" w:themeColor="accent1" w:themeShade="BF"/>
          <w:sz w:val="22"/>
          <w:szCs w:val="22"/>
        </w:rPr>
        <w:t>05</w:t>
      </w:r>
      <w:r w:rsidRPr="00C40CC9">
        <w:rPr>
          <w:color w:val="365F91" w:themeColor="accent1" w:themeShade="BF"/>
          <w:sz w:val="22"/>
          <w:szCs w:val="22"/>
          <w:vertAlign w:val="superscript"/>
        </w:rPr>
        <w:t>th</w:t>
      </w:r>
      <w:r w:rsidRPr="00C40CC9">
        <w:rPr>
          <w:color w:val="365F91" w:themeColor="accent1" w:themeShade="BF"/>
          <w:sz w:val="22"/>
          <w:szCs w:val="22"/>
        </w:rPr>
        <w:t xml:space="preserve"> </w:t>
      </w:r>
      <w:r w:rsidR="00050CEA">
        <w:rPr>
          <w:color w:val="365F91" w:themeColor="accent1" w:themeShade="BF"/>
          <w:sz w:val="22"/>
          <w:szCs w:val="22"/>
        </w:rPr>
        <w:t xml:space="preserve">May </w:t>
      </w:r>
      <w:r>
        <w:rPr>
          <w:color w:val="365F91" w:themeColor="accent1" w:themeShade="BF"/>
          <w:sz w:val="22"/>
          <w:szCs w:val="22"/>
        </w:rPr>
        <w:t>2025</w:t>
      </w:r>
      <w:r w:rsidR="00050CEA">
        <w:rPr>
          <w:color w:val="365F91" w:themeColor="accent1" w:themeShade="BF"/>
          <w:sz w:val="22"/>
          <w:szCs w:val="22"/>
        </w:rPr>
        <w:t xml:space="preserve"> (Mon</w:t>
      </w:r>
      <w:r w:rsidRPr="00C40CC9">
        <w:rPr>
          <w:color w:val="365F91" w:themeColor="accent1" w:themeShade="BF"/>
          <w:sz w:val="22"/>
          <w:szCs w:val="22"/>
        </w:rPr>
        <w:t>day)</w:t>
      </w:r>
    </w:p>
    <w:p w14:paraId="546D79F5" w14:textId="77777777" w:rsidR="000C4926" w:rsidRPr="004D47CE" w:rsidRDefault="000C4926" w:rsidP="000C4926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</w:p>
    <w:tbl>
      <w:tblPr>
        <w:tblStyle w:val="TableGrid"/>
        <w:tblW w:w="9204" w:type="dxa"/>
        <w:tblInd w:w="13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0"/>
        <w:gridCol w:w="7824"/>
      </w:tblGrid>
      <w:tr w:rsidR="000C4926" w:rsidRPr="0085478A" w14:paraId="48EAE839" w14:textId="77777777" w:rsidTr="00460E9B">
        <w:trPr>
          <w:trHeight w:val="262"/>
        </w:trPr>
        <w:tc>
          <w:tcPr>
            <w:tcW w:w="1380" w:type="dxa"/>
            <w:shd w:val="clear" w:color="auto" w:fill="DBE5F1" w:themeFill="accent1" w:themeFillTint="33"/>
          </w:tcPr>
          <w:p w14:paraId="06EC9309" w14:textId="77777777" w:rsidR="000C4926" w:rsidRPr="004D47CE" w:rsidRDefault="000C4926" w:rsidP="00460E9B">
            <w:pPr>
              <w:jc w:val="center"/>
              <w:rPr>
                <w:color w:val="003A8D"/>
                <w:szCs w:val="22"/>
              </w:rPr>
            </w:pPr>
            <w:r w:rsidRPr="0071466D">
              <w:rPr>
                <w:rFonts w:cstheme="minorHAnsi"/>
                <w:b/>
                <w:color w:val="003A8D"/>
              </w:rPr>
              <w:t xml:space="preserve">  Time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3CD16A61" w14:textId="77777777" w:rsidR="000C4926" w:rsidRPr="004D47CE" w:rsidRDefault="000C4926" w:rsidP="00460E9B">
            <w:pPr>
              <w:ind w:left="181"/>
              <w:rPr>
                <w:b/>
                <w:color w:val="003A8D"/>
                <w:szCs w:val="22"/>
              </w:rPr>
            </w:pPr>
            <w:r w:rsidRPr="0071466D">
              <w:rPr>
                <w:rFonts w:cstheme="minorHAnsi"/>
                <w:b/>
                <w:color w:val="003A8D"/>
              </w:rPr>
              <w:t>Description</w:t>
            </w:r>
          </w:p>
        </w:tc>
      </w:tr>
      <w:tr w:rsidR="00913032" w:rsidRPr="0085478A" w14:paraId="0FBC7D96" w14:textId="77777777" w:rsidTr="00913032">
        <w:trPr>
          <w:trHeight w:val="364"/>
        </w:trPr>
        <w:tc>
          <w:tcPr>
            <w:tcW w:w="1380" w:type="dxa"/>
          </w:tcPr>
          <w:p w14:paraId="76DBBC81" w14:textId="3F0C2601" w:rsidR="00913032" w:rsidRPr="004D47CE" w:rsidRDefault="00913032" w:rsidP="00913032">
            <w:pPr>
              <w:jc w:val="center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10:15</w:t>
            </w:r>
            <w:r w:rsidRPr="004D47CE">
              <w:rPr>
                <w:color w:val="003A8D"/>
                <w:szCs w:val="22"/>
              </w:rPr>
              <w:t xml:space="preserve"> – </w:t>
            </w:r>
            <w:r>
              <w:rPr>
                <w:color w:val="003A8D"/>
                <w:szCs w:val="22"/>
              </w:rPr>
              <w:t>11:00</w:t>
            </w:r>
          </w:p>
        </w:tc>
        <w:tc>
          <w:tcPr>
            <w:tcW w:w="7824" w:type="dxa"/>
          </w:tcPr>
          <w:p w14:paraId="66DB8CFC" w14:textId="3FBCE090" w:rsidR="00913032" w:rsidRPr="00913032" w:rsidRDefault="00913032" w:rsidP="00913032">
            <w:pPr>
              <w:ind w:left="181"/>
              <w:rPr>
                <w:b/>
                <w:bCs/>
                <w:color w:val="003A8D"/>
                <w:szCs w:val="22"/>
              </w:rPr>
            </w:pPr>
            <w:r w:rsidRPr="00913032">
              <w:rPr>
                <w:b/>
                <w:bCs/>
                <w:color w:val="003A8D"/>
                <w:lang w:val="en-US"/>
              </w:rPr>
              <w:t xml:space="preserve">Introduction – Financial Reporting in Horizon Europe </w:t>
            </w:r>
            <w:r w:rsidRPr="00913032">
              <w:rPr>
                <w:color w:val="003A8D"/>
                <w:lang w:val="en-US"/>
              </w:rPr>
              <w:t xml:space="preserve">by Marina </w:t>
            </w:r>
            <w:proofErr w:type="spellStart"/>
            <w:r w:rsidRPr="00913032">
              <w:rPr>
                <w:color w:val="003A8D"/>
                <w:lang w:val="en-US"/>
              </w:rPr>
              <w:t>Gajski</w:t>
            </w:r>
            <w:proofErr w:type="spellEnd"/>
            <w:r w:rsidRPr="00913032">
              <w:rPr>
                <w:b/>
                <w:bCs/>
                <w:color w:val="003A8D"/>
                <w:lang w:val="en-US"/>
              </w:rPr>
              <w:t xml:space="preserve">  </w:t>
            </w:r>
          </w:p>
        </w:tc>
      </w:tr>
      <w:tr w:rsidR="00913032" w:rsidRPr="0085478A" w14:paraId="59786B03" w14:textId="77777777" w:rsidTr="00BC0971">
        <w:trPr>
          <w:trHeight w:val="271"/>
        </w:trPr>
        <w:tc>
          <w:tcPr>
            <w:tcW w:w="1380" w:type="dxa"/>
          </w:tcPr>
          <w:p w14:paraId="16D75FD2" w14:textId="2D67E50F" w:rsidR="00913032" w:rsidRDefault="00913032" w:rsidP="00913032">
            <w:pPr>
              <w:jc w:val="center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11</w:t>
            </w:r>
            <w:r>
              <w:rPr>
                <w:color w:val="003A8D"/>
                <w:szCs w:val="22"/>
              </w:rPr>
              <w:t>:15</w:t>
            </w:r>
            <w:r w:rsidRPr="004D47CE">
              <w:rPr>
                <w:color w:val="003A8D"/>
                <w:szCs w:val="22"/>
              </w:rPr>
              <w:t xml:space="preserve"> – </w:t>
            </w:r>
            <w:r>
              <w:rPr>
                <w:color w:val="003A8D"/>
                <w:szCs w:val="22"/>
              </w:rPr>
              <w:t>12</w:t>
            </w:r>
            <w:r>
              <w:rPr>
                <w:color w:val="003A8D"/>
                <w:szCs w:val="22"/>
              </w:rPr>
              <w:t>:00</w:t>
            </w:r>
          </w:p>
        </w:tc>
        <w:tc>
          <w:tcPr>
            <w:tcW w:w="7824" w:type="dxa"/>
          </w:tcPr>
          <w:p w14:paraId="5F83AC5E" w14:textId="4BFFD831" w:rsidR="00913032" w:rsidRPr="00913032" w:rsidRDefault="00913032" w:rsidP="00913032">
            <w:pPr>
              <w:ind w:left="181"/>
              <w:rPr>
                <w:b/>
                <w:bCs/>
                <w:color w:val="003A8D"/>
                <w:szCs w:val="22"/>
              </w:rPr>
            </w:pPr>
            <w:r w:rsidRPr="00913032">
              <w:rPr>
                <w:b/>
                <w:bCs/>
                <w:color w:val="003A8D"/>
                <w:lang w:val="en-US"/>
              </w:rPr>
              <w:t xml:space="preserve">Eligible Costs – Direct and Indirect Costs </w:t>
            </w:r>
            <w:r w:rsidRPr="00913032">
              <w:rPr>
                <w:color w:val="003A8D"/>
                <w:lang w:val="en-US"/>
              </w:rPr>
              <w:t xml:space="preserve">by Marina </w:t>
            </w:r>
            <w:proofErr w:type="spellStart"/>
            <w:r w:rsidRPr="00913032">
              <w:rPr>
                <w:color w:val="003A8D"/>
                <w:lang w:val="en-US"/>
              </w:rPr>
              <w:t>Gajski</w:t>
            </w:r>
            <w:proofErr w:type="spellEnd"/>
          </w:p>
        </w:tc>
      </w:tr>
      <w:tr w:rsidR="00913032" w:rsidRPr="0085478A" w14:paraId="4CFB7DE3" w14:textId="77777777" w:rsidTr="00460E9B">
        <w:trPr>
          <w:trHeight w:val="262"/>
        </w:trPr>
        <w:tc>
          <w:tcPr>
            <w:tcW w:w="1380" w:type="dxa"/>
            <w:shd w:val="clear" w:color="auto" w:fill="DBE5F1" w:themeFill="accent1" w:themeFillTint="33"/>
          </w:tcPr>
          <w:p w14:paraId="4D2A9565" w14:textId="16FEB441" w:rsidR="00913032" w:rsidRPr="004D47CE" w:rsidRDefault="00913032" w:rsidP="00913032">
            <w:pPr>
              <w:jc w:val="center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12:00 – 13</w:t>
            </w:r>
            <w:r w:rsidRPr="004D47CE">
              <w:rPr>
                <w:color w:val="003A8D"/>
                <w:szCs w:val="22"/>
              </w:rPr>
              <w:t>:</w:t>
            </w:r>
            <w:r>
              <w:rPr>
                <w:color w:val="003A8D"/>
                <w:szCs w:val="22"/>
              </w:rPr>
              <w:t>00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75B21C7A" w14:textId="7BD9BC23" w:rsidR="00913032" w:rsidRPr="004D47CE" w:rsidRDefault="00913032" w:rsidP="00913032">
            <w:pPr>
              <w:ind w:left="181"/>
              <w:rPr>
                <w:b/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LUNCH </w:t>
            </w:r>
            <w:r w:rsidRPr="004D47CE">
              <w:rPr>
                <w:color w:val="003A8D"/>
                <w:szCs w:val="22"/>
              </w:rPr>
              <w:t>BREAK</w:t>
            </w:r>
          </w:p>
        </w:tc>
      </w:tr>
      <w:tr w:rsidR="00913032" w:rsidRPr="0085478A" w14:paraId="38D45B90" w14:textId="77777777" w:rsidTr="00913032">
        <w:trPr>
          <w:trHeight w:val="280"/>
        </w:trPr>
        <w:tc>
          <w:tcPr>
            <w:tcW w:w="1380" w:type="dxa"/>
          </w:tcPr>
          <w:p w14:paraId="67195A2F" w14:textId="357F135C" w:rsidR="00913032" w:rsidRPr="004D47CE" w:rsidRDefault="00913032" w:rsidP="00913032">
            <w:pPr>
              <w:jc w:val="center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13</w:t>
            </w:r>
            <w:r w:rsidRPr="004D47CE">
              <w:rPr>
                <w:color w:val="003A8D"/>
                <w:szCs w:val="22"/>
              </w:rPr>
              <w:t>:</w:t>
            </w:r>
            <w:r>
              <w:rPr>
                <w:color w:val="003A8D"/>
                <w:szCs w:val="22"/>
              </w:rPr>
              <w:t>15</w:t>
            </w:r>
            <w:r w:rsidRPr="004D47CE">
              <w:rPr>
                <w:color w:val="003A8D"/>
                <w:szCs w:val="22"/>
              </w:rPr>
              <w:t xml:space="preserve"> – </w:t>
            </w:r>
            <w:r>
              <w:rPr>
                <w:color w:val="003A8D"/>
                <w:szCs w:val="22"/>
              </w:rPr>
              <w:t>14:00</w:t>
            </w:r>
          </w:p>
        </w:tc>
        <w:tc>
          <w:tcPr>
            <w:tcW w:w="7824" w:type="dxa"/>
          </w:tcPr>
          <w:p w14:paraId="52A5AC6B" w14:textId="293CC20D" w:rsidR="00913032" w:rsidRPr="00913032" w:rsidRDefault="00913032" w:rsidP="00913032">
            <w:pPr>
              <w:ind w:left="181"/>
              <w:rPr>
                <w:bCs/>
                <w:color w:val="003A8D"/>
                <w:szCs w:val="22"/>
              </w:rPr>
            </w:pPr>
            <w:r w:rsidRPr="00913032">
              <w:rPr>
                <w:b/>
                <w:bCs/>
                <w:color w:val="003A8D"/>
                <w:lang w:val="en-US"/>
              </w:rPr>
              <w:t xml:space="preserve">Personnel Costs in Horizon Europe </w:t>
            </w:r>
            <w:r w:rsidRPr="00913032">
              <w:rPr>
                <w:color w:val="003A8D"/>
                <w:lang w:val="en-US"/>
              </w:rPr>
              <w:t xml:space="preserve">by Marina </w:t>
            </w:r>
            <w:proofErr w:type="spellStart"/>
            <w:r w:rsidRPr="00913032">
              <w:rPr>
                <w:color w:val="003A8D"/>
                <w:lang w:val="en-US"/>
              </w:rPr>
              <w:t>Gajski</w:t>
            </w:r>
            <w:proofErr w:type="spellEnd"/>
          </w:p>
        </w:tc>
      </w:tr>
      <w:tr w:rsidR="00913032" w:rsidRPr="0085478A" w14:paraId="285F52A2" w14:textId="77777777" w:rsidTr="00913032">
        <w:trPr>
          <w:trHeight w:val="284"/>
        </w:trPr>
        <w:tc>
          <w:tcPr>
            <w:tcW w:w="1380" w:type="dxa"/>
          </w:tcPr>
          <w:p w14:paraId="2353C57B" w14:textId="0848C8FA" w:rsidR="00913032" w:rsidRPr="004D47CE" w:rsidRDefault="00913032" w:rsidP="00913032">
            <w:pPr>
              <w:jc w:val="center"/>
              <w:rPr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>14</w:t>
            </w:r>
            <w:r w:rsidRPr="004D47CE">
              <w:rPr>
                <w:color w:val="003A8D"/>
                <w:szCs w:val="22"/>
              </w:rPr>
              <w:t>:</w:t>
            </w:r>
            <w:r>
              <w:rPr>
                <w:color w:val="003A8D"/>
                <w:szCs w:val="22"/>
              </w:rPr>
              <w:t>15</w:t>
            </w:r>
            <w:r w:rsidRPr="004D47CE">
              <w:rPr>
                <w:color w:val="003A8D"/>
                <w:szCs w:val="22"/>
              </w:rPr>
              <w:t xml:space="preserve"> – </w:t>
            </w:r>
            <w:r>
              <w:rPr>
                <w:color w:val="003A8D"/>
                <w:szCs w:val="22"/>
              </w:rPr>
              <w:t>15</w:t>
            </w:r>
            <w:r>
              <w:rPr>
                <w:color w:val="003A8D"/>
                <w:szCs w:val="22"/>
              </w:rPr>
              <w:t>:00</w:t>
            </w:r>
          </w:p>
        </w:tc>
        <w:tc>
          <w:tcPr>
            <w:tcW w:w="7824" w:type="dxa"/>
          </w:tcPr>
          <w:p w14:paraId="5FCBCC09" w14:textId="1AED43B8" w:rsidR="00913032" w:rsidRPr="00913032" w:rsidRDefault="00913032" w:rsidP="00913032">
            <w:pPr>
              <w:ind w:left="181"/>
              <w:rPr>
                <w:b/>
                <w:color w:val="003A8D"/>
                <w:szCs w:val="22"/>
              </w:rPr>
            </w:pPr>
            <w:r w:rsidRPr="00913032">
              <w:rPr>
                <w:b/>
                <w:bCs/>
                <w:color w:val="003A8D"/>
                <w:lang w:val="en-US"/>
              </w:rPr>
              <w:t xml:space="preserve">Reporting tools and templates </w:t>
            </w:r>
            <w:r w:rsidRPr="00913032">
              <w:rPr>
                <w:color w:val="003A8D"/>
                <w:lang w:val="en-US"/>
              </w:rPr>
              <w:t xml:space="preserve">by Marina </w:t>
            </w:r>
            <w:proofErr w:type="spellStart"/>
            <w:r w:rsidRPr="00913032">
              <w:rPr>
                <w:color w:val="003A8D"/>
                <w:lang w:val="en-US"/>
              </w:rPr>
              <w:t>Gajski</w:t>
            </w:r>
            <w:proofErr w:type="spellEnd"/>
            <w:r w:rsidRPr="00913032">
              <w:rPr>
                <w:b/>
                <w:bCs/>
                <w:color w:val="003A8D"/>
                <w:lang w:val="en-US"/>
              </w:rPr>
              <w:t xml:space="preserve">  </w:t>
            </w:r>
          </w:p>
        </w:tc>
      </w:tr>
      <w:tr w:rsidR="00913032" w:rsidRPr="0085478A" w14:paraId="677F0A87" w14:textId="77777777" w:rsidTr="00913032">
        <w:trPr>
          <w:trHeight w:val="274"/>
        </w:trPr>
        <w:tc>
          <w:tcPr>
            <w:tcW w:w="1380" w:type="dxa"/>
          </w:tcPr>
          <w:p w14:paraId="34EE60AE" w14:textId="1338B14C" w:rsidR="00913032" w:rsidRPr="004D47CE" w:rsidRDefault="00913032" w:rsidP="00913032">
            <w:pPr>
              <w:jc w:val="center"/>
              <w:rPr>
                <w:color w:val="003A8D"/>
                <w:szCs w:val="22"/>
              </w:rPr>
            </w:pPr>
            <w:r w:rsidRPr="004D47CE">
              <w:rPr>
                <w:color w:val="003A8D"/>
                <w:szCs w:val="22"/>
              </w:rPr>
              <w:t>15:</w:t>
            </w:r>
            <w:r>
              <w:rPr>
                <w:color w:val="003A8D"/>
                <w:szCs w:val="22"/>
              </w:rPr>
              <w:t>0</w:t>
            </w:r>
            <w:r>
              <w:rPr>
                <w:color w:val="003A8D"/>
                <w:szCs w:val="22"/>
              </w:rPr>
              <w:t>0</w:t>
            </w:r>
            <w:r w:rsidRPr="004D47CE">
              <w:rPr>
                <w:color w:val="003A8D"/>
                <w:szCs w:val="22"/>
              </w:rPr>
              <w:t xml:space="preserve"> – </w:t>
            </w:r>
            <w:r>
              <w:rPr>
                <w:color w:val="003A8D"/>
                <w:szCs w:val="22"/>
              </w:rPr>
              <w:t>15</w:t>
            </w:r>
            <w:r>
              <w:rPr>
                <w:color w:val="003A8D"/>
                <w:szCs w:val="22"/>
              </w:rPr>
              <w:t>:</w:t>
            </w:r>
            <w:r>
              <w:rPr>
                <w:color w:val="003A8D"/>
                <w:szCs w:val="22"/>
              </w:rPr>
              <w:t>3</w:t>
            </w:r>
            <w:r>
              <w:rPr>
                <w:color w:val="003A8D"/>
                <w:szCs w:val="22"/>
              </w:rPr>
              <w:t>0</w:t>
            </w:r>
          </w:p>
        </w:tc>
        <w:tc>
          <w:tcPr>
            <w:tcW w:w="7824" w:type="dxa"/>
          </w:tcPr>
          <w:p w14:paraId="37FFB2E7" w14:textId="1B4B98E7" w:rsidR="00913032" w:rsidRPr="00913032" w:rsidRDefault="00913032" w:rsidP="00913032">
            <w:pPr>
              <w:ind w:left="181"/>
              <w:rPr>
                <w:b/>
                <w:color w:val="003A8D"/>
                <w:szCs w:val="22"/>
              </w:rPr>
            </w:pPr>
            <w:r w:rsidRPr="00913032">
              <w:rPr>
                <w:b/>
                <w:bCs/>
                <w:color w:val="003A8D"/>
                <w:lang w:val="en-US"/>
              </w:rPr>
              <w:t xml:space="preserve">Common Financial Reporting Mistakes </w:t>
            </w:r>
            <w:r w:rsidRPr="00913032">
              <w:rPr>
                <w:color w:val="003A8D"/>
                <w:lang w:val="en-US"/>
              </w:rPr>
              <w:t xml:space="preserve">by Marina </w:t>
            </w:r>
            <w:proofErr w:type="spellStart"/>
            <w:r w:rsidRPr="00913032">
              <w:rPr>
                <w:color w:val="003A8D"/>
                <w:lang w:val="en-US"/>
              </w:rPr>
              <w:t>Gajski</w:t>
            </w:r>
            <w:proofErr w:type="spellEnd"/>
          </w:p>
        </w:tc>
      </w:tr>
    </w:tbl>
    <w:p w14:paraId="45C98338" w14:textId="77777777" w:rsidR="000C4926" w:rsidRDefault="000C4926" w:rsidP="000C4926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</w:p>
    <w:p w14:paraId="5EBBE85D" w14:textId="77777777" w:rsidR="000C4926" w:rsidRDefault="000C4926" w:rsidP="000C4926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</w:p>
    <w:p w14:paraId="69CE1CA3" w14:textId="600CB9AF" w:rsidR="000C4926" w:rsidRPr="004D47CE" w:rsidRDefault="000C4926" w:rsidP="000C4926">
      <w:pPr>
        <w:pStyle w:val="EXCELLABUSTSVIJETLOPLAVITEKST"/>
        <w:ind w:left="0" w:firstLine="0"/>
        <w:rPr>
          <w:color w:val="365F91" w:themeColor="accent1" w:themeShade="BF"/>
          <w:sz w:val="22"/>
          <w:szCs w:val="22"/>
        </w:rPr>
      </w:pPr>
      <w:r w:rsidRPr="004D47CE">
        <w:rPr>
          <w:color w:val="365F91" w:themeColor="accent1" w:themeShade="BF"/>
          <w:sz w:val="22"/>
          <w:szCs w:val="22"/>
        </w:rPr>
        <w:t xml:space="preserve">Day </w:t>
      </w:r>
      <w:r>
        <w:rPr>
          <w:color w:val="365F91" w:themeColor="accent1" w:themeShade="BF"/>
          <w:sz w:val="22"/>
          <w:szCs w:val="22"/>
        </w:rPr>
        <w:t>2</w:t>
      </w:r>
      <w:r w:rsidRPr="004D47CE">
        <w:rPr>
          <w:color w:val="365F91" w:themeColor="accent1" w:themeShade="BF"/>
          <w:sz w:val="22"/>
          <w:szCs w:val="22"/>
        </w:rPr>
        <w:t xml:space="preserve">: </w:t>
      </w:r>
      <w:r w:rsidR="00795264">
        <w:rPr>
          <w:color w:val="365F91" w:themeColor="accent1" w:themeShade="BF"/>
          <w:sz w:val="22"/>
          <w:szCs w:val="22"/>
        </w:rPr>
        <w:t>06</w:t>
      </w:r>
      <w:r>
        <w:rPr>
          <w:color w:val="365F91" w:themeColor="accent1" w:themeShade="BF"/>
          <w:sz w:val="22"/>
          <w:szCs w:val="22"/>
          <w:vertAlign w:val="superscript"/>
        </w:rPr>
        <w:t>th</w:t>
      </w:r>
      <w:r w:rsidRPr="005129FF">
        <w:rPr>
          <w:color w:val="365F91" w:themeColor="accent1" w:themeShade="BF"/>
          <w:sz w:val="22"/>
          <w:szCs w:val="22"/>
        </w:rPr>
        <w:t xml:space="preserve"> </w:t>
      </w:r>
      <w:r w:rsidR="00F6023C">
        <w:rPr>
          <w:color w:val="365F91" w:themeColor="accent1" w:themeShade="BF"/>
          <w:sz w:val="22"/>
          <w:szCs w:val="22"/>
        </w:rPr>
        <w:t>May</w:t>
      </w:r>
      <w:r>
        <w:rPr>
          <w:color w:val="365F91" w:themeColor="accent1" w:themeShade="BF"/>
          <w:sz w:val="22"/>
          <w:szCs w:val="22"/>
        </w:rPr>
        <w:t xml:space="preserve"> 2025</w:t>
      </w:r>
      <w:r w:rsidRPr="005129FF">
        <w:rPr>
          <w:color w:val="365F91" w:themeColor="accent1" w:themeShade="BF"/>
          <w:sz w:val="22"/>
          <w:szCs w:val="22"/>
        </w:rPr>
        <w:t xml:space="preserve"> (</w:t>
      </w:r>
      <w:r w:rsidR="00F6023C">
        <w:rPr>
          <w:color w:val="365F91" w:themeColor="accent1" w:themeShade="BF"/>
          <w:sz w:val="22"/>
          <w:szCs w:val="22"/>
          <w:lang w:val="en-US"/>
        </w:rPr>
        <w:t>Tues</w:t>
      </w:r>
      <w:r>
        <w:rPr>
          <w:color w:val="365F91" w:themeColor="accent1" w:themeShade="BF"/>
          <w:sz w:val="22"/>
          <w:szCs w:val="22"/>
          <w:lang w:val="en-US"/>
        </w:rPr>
        <w:t>day</w:t>
      </w:r>
      <w:r w:rsidRPr="005129FF">
        <w:rPr>
          <w:color w:val="365F91" w:themeColor="accent1" w:themeShade="BF"/>
          <w:sz w:val="22"/>
          <w:szCs w:val="22"/>
        </w:rPr>
        <w:t>)</w:t>
      </w:r>
    </w:p>
    <w:p w14:paraId="232D85CA" w14:textId="77777777" w:rsidR="000C4926" w:rsidRPr="0085478A" w:rsidRDefault="000C4926" w:rsidP="000C4926">
      <w:pPr>
        <w:pStyle w:val="EXCELLABUSTSVIJETLOPLAVITEKST"/>
        <w:ind w:left="2127"/>
      </w:pPr>
    </w:p>
    <w:tbl>
      <w:tblPr>
        <w:tblStyle w:val="TableGrid"/>
        <w:tblW w:w="9204" w:type="dxa"/>
        <w:tblInd w:w="13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0"/>
        <w:gridCol w:w="7824"/>
      </w:tblGrid>
      <w:tr w:rsidR="000C4926" w:rsidRPr="0085478A" w14:paraId="3D03BD91" w14:textId="77777777" w:rsidTr="00BD02B4">
        <w:trPr>
          <w:trHeight w:val="262"/>
        </w:trPr>
        <w:tc>
          <w:tcPr>
            <w:tcW w:w="1380" w:type="dxa"/>
            <w:shd w:val="clear" w:color="auto" w:fill="DBE5F1" w:themeFill="accent1" w:themeFillTint="33"/>
          </w:tcPr>
          <w:p w14:paraId="2472516E" w14:textId="77777777" w:rsidR="000C4926" w:rsidRPr="004D47CE" w:rsidRDefault="000C4926" w:rsidP="00460E9B">
            <w:pPr>
              <w:rPr>
                <w:color w:val="003A8D"/>
                <w:szCs w:val="22"/>
              </w:rPr>
            </w:pPr>
            <w:r w:rsidRPr="0071466D">
              <w:rPr>
                <w:rFonts w:cstheme="minorHAnsi"/>
                <w:b/>
                <w:color w:val="003A8D"/>
              </w:rPr>
              <w:t xml:space="preserve">  Time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50AAA188" w14:textId="77777777" w:rsidR="000C4926" w:rsidRPr="004D47CE" w:rsidRDefault="000C4926" w:rsidP="00460E9B">
            <w:pPr>
              <w:ind w:left="181"/>
              <w:rPr>
                <w:b/>
                <w:color w:val="003A8D"/>
                <w:szCs w:val="22"/>
              </w:rPr>
            </w:pPr>
            <w:r w:rsidRPr="0071466D">
              <w:rPr>
                <w:rFonts w:cstheme="minorHAnsi"/>
                <w:b/>
                <w:color w:val="003A8D"/>
              </w:rPr>
              <w:t>Description</w:t>
            </w:r>
          </w:p>
        </w:tc>
      </w:tr>
      <w:tr w:rsidR="00BD02B4" w:rsidRPr="0085478A" w14:paraId="365F815E" w14:textId="77777777" w:rsidTr="00BC0971">
        <w:trPr>
          <w:trHeight w:val="340"/>
        </w:trPr>
        <w:tc>
          <w:tcPr>
            <w:tcW w:w="1380" w:type="dxa"/>
          </w:tcPr>
          <w:p w14:paraId="557ACE54" w14:textId="4595245E" w:rsidR="00BD02B4" w:rsidRPr="00BD02B4" w:rsidRDefault="00BD02B4" w:rsidP="00BD02B4">
            <w:pPr>
              <w:jc w:val="center"/>
              <w:rPr>
                <w:color w:val="003A8D"/>
                <w:szCs w:val="22"/>
              </w:rPr>
            </w:pPr>
            <w:r w:rsidRPr="00BD02B4">
              <w:rPr>
                <w:color w:val="003A8D"/>
                <w:lang w:val="en-US"/>
              </w:rPr>
              <w:t>10:15 - 12:00</w:t>
            </w:r>
          </w:p>
        </w:tc>
        <w:tc>
          <w:tcPr>
            <w:tcW w:w="7824" w:type="dxa"/>
          </w:tcPr>
          <w:p w14:paraId="634A59AF" w14:textId="70A5A155" w:rsidR="00BD02B4" w:rsidRPr="00BD02B4" w:rsidRDefault="00BD02B4" w:rsidP="00BD02B4">
            <w:pPr>
              <w:ind w:left="181"/>
              <w:rPr>
                <w:color w:val="003A8D"/>
                <w:szCs w:val="22"/>
              </w:rPr>
            </w:pPr>
            <w:r w:rsidRPr="00BD02B4">
              <w:rPr>
                <w:b/>
                <w:bCs/>
                <w:color w:val="003A8D"/>
                <w:lang w:val="en-US"/>
              </w:rPr>
              <w:t xml:space="preserve">Case Study - </w:t>
            </w:r>
            <w:proofErr w:type="spellStart"/>
            <w:r w:rsidRPr="00BD02B4">
              <w:rPr>
                <w:b/>
                <w:bCs/>
                <w:color w:val="003A8D"/>
                <w:lang w:val="en-US"/>
              </w:rPr>
              <w:t>CoE</w:t>
            </w:r>
            <w:proofErr w:type="spellEnd"/>
            <w:r w:rsidRPr="00BD02B4">
              <w:rPr>
                <w:b/>
                <w:bCs/>
                <w:color w:val="003A8D"/>
                <w:lang w:val="en-US"/>
              </w:rPr>
              <w:t xml:space="preserve"> MARBLE </w:t>
            </w:r>
            <w:r w:rsidRPr="00BD02B4">
              <w:rPr>
                <w:color w:val="003A8D"/>
                <w:lang w:val="en-US"/>
              </w:rPr>
              <w:t xml:space="preserve">by Marina </w:t>
            </w:r>
            <w:proofErr w:type="spellStart"/>
            <w:r w:rsidRPr="00BD02B4">
              <w:rPr>
                <w:color w:val="003A8D"/>
                <w:lang w:val="en-US"/>
              </w:rPr>
              <w:t>Gajski</w:t>
            </w:r>
            <w:proofErr w:type="spellEnd"/>
            <w:r w:rsidRPr="00BD02B4">
              <w:rPr>
                <w:b/>
                <w:bCs/>
                <w:color w:val="003A8D"/>
                <w:lang w:val="en-US"/>
              </w:rPr>
              <w:t xml:space="preserve">  </w:t>
            </w:r>
          </w:p>
        </w:tc>
      </w:tr>
      <w:tr w:rsidR="00BD02B4" w:rsidRPr="0085478A" w14:paraId="413F6931" w14:textId="77777777" w:rsidTr="00BD02B4">
        <w:trPr>
          <w:trHeight w:val="262"/>
        </w:trPr>
        <w:tc>
          <w:tcPr>
            <w:tcW w:w="1380" w:type="dxa"/>
            <w:shd w:val="clear" w:color="auto" w:fill="DBE5F1" w:themeFill="accent1" w:themeFillTint="33"/>
          </w:tcPr>
          <w:p w14:paraId="08F2B11E" w14:textId="05A1172C" w:rsidR="00BD02B4" w:rsidRPr="00BD02B4" w:rsidRDefault="00BD02B4" w:rsidP="00BD02B4">
            <w:pPr>
              <w:jc w:val="center"/>
              <w:rPr>
                <w:color w:val="003A8D"/>
                <w:szCs w:val="22"/>
              </w:rPr>
            </w:pPr>
            <w:r w:rsidRPr="00BD02B4">
              <w:rPr>
                <w:color w:val="003A8D"/>
                <w:lang w:val="en-US"/>
              </w:rPr>
              <w:t>12:00 – 13:00</w:t>
            </w:r>
          </w:p>
        </w:tc>
        <w:tc>
          <w:tcPr>
            <w:tcW w:w="7824" w:type="dxa"/>
            <w:shd w:val="clear" w:color="auto" w:fill="DBE5F1" w:themeFill="accent1" w:themeFillTint="33"/>
          </w:tcPr>
          <w:p w14:paraId="618187B1" w14:textId="331EB4F7" w:rsidR="00BD02B4" w:rsidRPr="00BD02B4" w:rsidRDefault="00BD02B4" w:rsidP="00BD02B4">
            <w:pPr>
              <w:ind w:left="181"/>
              <w:rPr>
                <w:b/>
                <w:color w:val="003A8D"/>
                <w:szCs w:val="22"/>
              </w:rPr>
            </w:pPr>
            <w:r>
              <w:rPr>
                <w:color w:val="003A8D"/>
                <w:szCs w:val="22"/>
              </w:rPr>
              <w:t xml:space="preserve">LUNCH </w:t>
            </w:r>
            <w:r w:rsidRPr="004D47CE">
              <w:rPr>
                <w:color w:val="003A8D"/>
                <w:szCs w:val="22"/>
              </w:rPr>
              <w:t>BREAK</w:t>
            </w:r>
          </w:p>
        </w:tc>
      </w:tr>
    </w:tbl>
    <w:p w14:paraId="7AD109E6" w14:textId="6DD309F4" w:rsidR="00937D6C" w:rsidRDefault="00937D6C" w:rsidP="00F034C8"/>
    <w:p w14:paraId="65F00D4B" w14:textId="453ADE19" w:rsidR="004607DA" w:rsidRDefault="004607DA" w:rsidP="00F034C8"/>
    <w:p w14:paraId="7E67357A" w14:textId="77777777" w:rsidR="004607DA" w:rsidRPr="00BC0971" w:rsidRDefault="004607DA" w:rsidP="00F034C8">
      <w:pPr>
        <w:rPr>
          <w:lang w:val="sr-Latn-ME"/>
        </w:rPr>
      </w:pPr>
      <w:bookmarkStart w:id="0" w:name="_GoBack"/>
      <w:bookmarkEnd w:id="0"/>
    </w:p>
    <w:sectPr w:rsidR="004607DA" w:rsidRPr="00BC0971" w:rsidSect="00B56538">
      <w:headerReference w:type="default" r:id="rId8"/>
      <w:footerReference w:type="default" r:id="rId9"/>
      <w:type w:val="continuous"/>
      <w:pgSz w:w="11906" w:h="16838"/>
      <w:pgMar w:top="1702" w:right="1134" w:bottom="1134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0A3892" w14:textId="77777777" w:rsidR="00157511" w:rsidRDefault="00157511" w:rsidP="00C34004">
      <w:r>
        <w:separator/>
      </w:r>
    </w:p>
  </w:endnote>
  <w:endnote w:type="continuationSeparator" w:id="0">
    <w:p w14:paraId="5ED0B957" w14:textId="77777777" w:rsidR="00157511" w:rsidRDefault="00157511" w:rsidP="00C34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Times New Roman"/>
    <w:charset w:val="00"/>
    <w:family w:val="roman"/>
    <w:pitch w:val="default"/>
  </w:font>
  <w:font w:name="DejaVu Sans">
    <w:altName w:val="MS Gothic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6B7523" w14:textId="7EEE87BE" w:rsidR="009733A9" w:rsidRPr="00C34004" w:rsidRDefault="00DF604C" w:rsidP="00992EB6">
    <w:pPr>
      <w:pStyle w:val="Footer"/>
      <w:tabs>
        <w:tab w:val="clear" w:pos="4153"/>
        <w:tab w:val="clear" w:pos="8306"/>
        <w:tab w:val="center" w:pos="4678"/>
        <w:tab w:val="left" w:pos="6149"/>
        <w:tab w:val="right" w:pos="9072"/>
      </w:tabs>
      <w:jc w:val="left"/>
      <w:rPr>
        <w:sz w:val="20"/>
        <w:szCs w:val="20"/>
        <w:lang w:val="en-US"/>
      </w:rPr>
    </w:pPr>
    <w:r>
      <w:rPr>
        <w:rFonts w:cstheme="majorHAnsi"/>
        <w:b/>
        <w:noProof/>
      </w:rPr>
      <w:drawing>
        <wp:inline distT="0" distB="0" distL="0" distR="0" wp14:anchorId="1FDA83C7" wp14:editId="416A3CA1">
          <wp:extent cx="6120130" cy="532913"/>
          <wp:effectExtent l="0" t="0" r="0" b="635"/>
          <wp:docPr id="988904470" name="Picture 9889044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5329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857D49" w14:textId="77777777" w:rsidR="00157511" w:rsidRDefault="00157511" w:rsidP="00C34004">
      <w:r>
        <w:separator/>
      </w:r>
    </w:p>
  </w:footnote>
  <w:footnote w:type="continuationSeparator" w:id="0">
    <w:p w14:paraId="269C0219" w14:textId="77777777" w:rsidR="00157511" w:rsidRDefault="00157511" w:rsidP="00C340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21E1C" w14:textId="4086E077" w:rsidR="009733A9" w:rsidRPr="008E502D" w:rsidRDefault="008E502D" w:rsidP="008E502D">
    <w:pPr>
      <w:pStyle w:val="Header"/>
      <w:tabs>
        <w:tab w:val="left" w:pos="1701"/>
      </w:tabs>
      <w:ind w:left="-425"/>
    </w:pPr>
    <w:r>
      <w:rPr>
        <w:noProof/>
      </w:rPr>
      <w:drawing>
        <wp:inline distT="0" distB="0" distL="0" distR="0" wp14:anchorId="4EE5BB23" wp14:editId="5E491D82">
          <wp:extent cx="1427017" cy="1308100"/>
          <wp:effectExtent l="0" t="0" r="0" b="0"/>
          <wp:docPr id="27" name="Picture 27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7017" cy="1308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35FDDE5E" wp14:editId="67488354">
          <wp:extent cx="5257800" cy="330057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2040" cy="4094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2BA6E4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5E2AA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1EFB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570FE8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D0E2F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724C6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E978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7231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CEB27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1CA2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3DF2CDA0"/>
    <w:name w:val="WW8Num1"/>
    <w:lvl w:ilvl="0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63"/>
        </w:tabs>
        <w:ind w:left="1463" w:hanging="360"/>
      </w:pPr>
    </w:lvl>
    <w:lvl w:ilvl="2">
      <w:start w:val="1"/>
      <w:numFmt w:val="decimal"/>
      <w:lvlText w:val="%3."/>
      <w:lvlJc w:val="left"/>
      <w:pPr>
        <w:tabs>
          <w:tab w:val="num" w:pos="1823"/>
        </w:tabs>
        <w:ind w:left="1823" w:hanging="360"/>
      </w:pPr>
    </w:lvl>
    <w:lvl w:ilvl="3">
      <w:start w:val="1"/>
      <w:numFmt w:val="decimal"/>
      <w:lvlText w:val="%4."/>
      <w:lvlJc w:val="left"/>
      <w:pPr>
        <w:tabs>
          <w:tab w:val="num" w:pos="2183"/>
        </w:tabs>
        <w:ind w:left="2183" w:hanging="360"/>
      </w:pPr>
    </w:lvl>
    <w:lvl w:ilvl="4">
      <w:start w:val="1"/>
      <w:numFmt w:val="decimal"/>
      <w:lvlText w:val="%5."/>
      <w:lvlJc w:val="left"/>
      <w:pPr>
        <w:tabs>
          <w:tab w:val="num" w:pos="2543"/>
        </w:tabs>
        <w:ind w:left="2543" w:hanging="360"/>
      </w:pPr>
    </w:lvl>
    <w:lvl w:ilvl="5">
      <w:start w:val="1"/>
      <w:numFmt w:val="decimal"/>
      <w:lvlText w:val="%6."/>
      <w:lvlJc w:val="left"/>
      <w:pPr>
        <w:tabs>
          <w:tab w:val="num" w:pos="2903"/>
        </w:tabs>
        <w:ind w:left="2903" w:hanging="360"/>
      </w:pPr>
    </w:lvl>
    <w:lvl w:ilvl="6">
      <w:start w:val="1"/>
      <w:numFmt w:val="decimal"/>
      <w:lvlText w:val="%7."/>
      <w:lvlJc w:val="left"/>
      <w:pPr>
        <w:tabs>
          <w:tab w:val="num" w:pos="3263"/>
        </w:tabs>
        <w:ind w:left="3263" w:hanging="360"/>
      </w:pPr>
    </w:lvl>
    <w:lvl w:ilvl="7">
      <w:start w:val="1"/>
      <w:numFmt w:val="decimal"/>
      <w:lvlText w:val="%8."/>
      <w:lvlJc w:val="left"/>
      <w:pPr>
        <w:tabs>
          <w:tab w:val="num" w:pos="3623"/>
        </w:tabs>
        <w:ind w:left="3623" w:hanging="360"/>
      </w:pPr>
    </w:lvl>
    <w:lvl w:ilvl="8">
      <w:start w:val="1"/>
      <w:numFmt w:val="decimal"/>
      <w:lvlText w:val="%9."/>
      <w:lvlJc w:val="left"/>
      <w:pPr>
        <w:tabs>
          <w:tab w:val="num" w:pos="3983"/>
        </w:tabs>
        <w:ind w:left="3983" w:hanging="360"/>
      </w:pPr>
    </w:lvl>
  </w:abstractNum>
  <w:abstractNum w:abstractNumId="11" w15:restartNumberingAfterBreak="0">
    <w:nsid w:val="00000021"/>
    <w:multiLevelType w:val="singleLevel"/>
    <w:tmpl w:val="00000021"/>
    <w:name w:val="WW8Num44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/>
        <w:b w:val="0"/>
        <w:i w:val="0"/>
        <w:sz w:val="22"/>
      </w:rPr>
    </w:lvl>
  </w:abstractNum>
  <w:abstractNum w:abstractNumId="12" w15:restartNumberingAfterBreak="0">
    <w:nsid w:val="016831AE"/>
    <w:multiLevelType w:val="multilevel"/>
    <w:tmpl w:val="5A20F8CE"/>
    <w:lvl w:ilvl="0">
      <w:start w:val="1"/>
      <w:numFmt w:val="decimal"/>
      <w:lvlText w:val="B%1. "/>
      <w:lvlJc w:val="left"/>
      <w:pPr>
        <w:ind w:left="43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B.%1.%2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B.%1.%2.%3 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pStyle w:val="CADDYHeading4"/>
      <w:lvlText w:val="%4."/>
      <w:lvlJc w:val="left"/>
      <w:pPr>
        <w:ind w:left="864" w:hanging="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1C4C4A82"/>
    <w:multiLevelType w:val="multilevel"/>
    <w:tmpl w:val="D792BF46"/>
    <w:styleLink w:val="CADDYHeadings"/>
    <w:lvl w:ilvl="0">
      <w:start w:val="1"/>
      <w:numFmt w:val="decimal"/>
      <w:lvlText w:val="Section %1."/>
      <w:lvlJc w:val="left"/>
      <w:pPr>
        <w:ind w:left="2268" w:hanging="2268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1134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01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8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3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3040" w:hanging="180"/>
      </w:pPr>
      <w:rPr>
        <w:rFonts w:hint="default"/>
      </w:rPr>
    </w:lvl>
  </w:abstractNum>
  <w:abstractNum w:abstractNumId="14" w15:restartNumberingAfterBreak="0">
    <w:nsid w:val="2B367ACF"/>
    <w:multiLevelType w:val="hybridMultilevel"/>
    <w:tmpl w:val="4C80636C"/>
    <w:lvl w:ilvl="0" w:tplc="83F25F6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25" w:hanging="360"/>
      </w:pPr>
    </w:lvl>
    <w:lvl w:ilvl="2" w:tplc="041A001B" w:tentative="1">
      <w:start w:val="1"/>
      <w:numFmt w:val="lowerRoman"/>
      <w:lvlText w:val="%3."/>
      <w:lvlJc w:val="right"/>
      <w:pPr>
        <w:ind w:left="1845" w:hanging="180"/>
      </w:pPr>
    </w:lvl>
    <w:lvl w:ilvl="3" w:tplc="041A000F" w:tentative="1">
      <w:start w:val="1"/>
      <w:numFmt w:val="decimal"/>
      <w:lvlText w:val="%4."/>
      <w:lvlJc w:val="left"/>
      <w:pPr>
        <w:ind w:left="2565" w:hanging="360"/>
      </w:pPr>
    </w:lvl>
    <w:lvl w:ilvl="4" w:tplc="041A0019" w:tentative="1">
      <w:start w:val="1"/>
      <w:numFmt w:val="lowerLetter"/>
      <w:lvlText w:val="%5."/>
      <w:lvlJc w:val="left"/>
      <w:pPr>
        <w:ind w:left="3285" w:hanging="360"/>
      </w:pPr>
    </w:lvl>
    <w:lvl w:ilvl="5" w:tplc="041A001B" w:tentative="1">
      <w:start w:val="1"/>
      <w:numFmt w:val="lowerRoman"/>
      <w:lvlText w:val="%6."/>
      <w:lvlJc w:val="right"/>
      <w:pPr>
        <w:ind w:left="4005" w:hanging="180"/>
      </w:pPr>
    </w:lvl>
    <w:lvl w:ilvl="6" w:tplc="041A000F" w:tentative="1">
      <w:start w:val="1"/>
      <w:numFmt w:val="decimal"/>
      <w:lvlText w:val="%7."/>
      <w:lvlJc w:val="left"/>
      <w:pPr>
        <w:ind w:left="4725" w:hanging="360"/>
      </w:pPr>
    </w:lvl>
    <w:lvl w:ilvl="7" w:tplc="041A0019" w:tentative="1">
      <w:start w:val="1"/>
      <w:numFmt w:val="lowerLetter"/>
      <w:lvlText w:val="%8."/>
      <w:lvlJc w:val="left"/>
      <w:pPr>
        <w:ind w:left="5445" w:hanging="360"/>
      </w:pPr>
    </w:lvl>
    <w:lvl w:ilvl="8" w:tplc="041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5" w15:restartNumberingAfterBreak="0">
    <w:nsid w:val="2E7B6D23"/>
    <w:multiLevelType w:val="hybridMultilevel"/>
    <w:tmpl w:val="0FEE944A"/>
    <w:lvl w:ilvl="0" w:tplc="7A4C2510">
      <w:start w:val="1"/>
      <w:numFmt w:val="upperLetter"/>
      <w:pStyle w:val="Heading1"/>
      <w:lvlText w:val="ANNEX %1."/>
      <w:lvlJc w:val="left"/>
      <w:pPr>
        <w:ind w:left="72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 w:tplc="5F584C58" w:tentative="1">
      <w:start w:val="1"/>
      <w:numFmt w:val="lowerLetter"/>
      <w:lvlText w:val="%2."/>
      <w:lvlJc w:val="left"/>
      <w:pPr>
        <w:ind w:left="1440" w:hanging="360"/>
      </w:pPr>
    </w:lvl>
    <w:lvl w:ilvl="2" w:tplc="41D28B28" w:tentative="1">
      <w:start w:val="1"/>
      <w:numFmt w:val="lowerRoman"/>
      <w:lvlText w:val="%3."/>
      <w:lvlJc w:val="right"/>
      <w:pPr>
        <w:ind w:left="2160" w:hanging="180"/>
      </w:pPr>
    </w:lvl>
    <w:lvl w:ilvl="3" w:tplc="04B04A88" w:tentative="1">
      <w:start w:val="1"/>
      <w:numFmt w:val="decimal"/>
      <w:lvlText w:val="%4."/>
      <w:lvlJc w:val="left"/>
      <w:pPr>
        <w:ind w:left="2880" w:hanging="360"/>
      </w:pPr>
    </w:lvl>
    <w:lvl w:ilvl="4" w:tplc="B0043FB0" w:tentative="1">
      <w:start w:val="1"/>
      <w:numFmt w:val="lowerLetter"/>
      <w:lvlText w:val="%5."/>
      <w:lvlJc w:val="left"/>
      <w:pPr>
        <w:ind w:left="3600" w:hanging="360"/>
      </w:pPr>
    </w:lvl>
    <w:lvl w:ilvl="5" w:tplc="C9A8DB34" w:tentative="1">
      <w:start w:val="1"/>
      <w:numFmt w:val="lowerRoman"/>
      <w:lvlText w:val="%6."/>
      <w:lvlJc w:val="right"/>
      <w:pPr>
        <w:ind w:left="4320" w:hanging="180"/>
      </w:pPr>
    </w:lvl>
    <w:lvl w:ilvl="6" w:tplc="1E308578" w:tentative="1">
      <w:start w:val="1"/>
      <w:numFmt w:val="decimal"/>
      <w:lvlText w:val="%7."/>
      <w:lvlJc w:val="left"/>
      <w:pPr>
        <w:ind w:left="5040" w:hanging="360"/>
      </w:pPr>
    </w:lvl>
    <w:lvl w:ilvl="7" w:tplc="B3C057EA" w:tentative="1">
      <w:start w:val="1"/>
      <w:numFmt w:val="lowerLetter"/>
      <w:lvlText w:val="%8."/>
      <w:lvlJc w:val="left"/>
      <w:pPr>
        <w:ind w:left="5760" w:hanging="360"/>
      </w:pPr>
    </w:lvl>
    <w:lvl w:ilvl="8" w:tplc="1F7642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044C1"/>
    <w:multiLevelType w:val="multilevel"/>
    <w:tmpl w:val="C34852A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D040B61"/>
    <w:multiLevelType w:val="hybridMultilevel"/>
    <w:tmpl w:val="878A5D82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18" w15:restartNumberingAfterBreak="0">
    <w:nsid w:val="3D076A5E"/>
    <w:multiLevelType w:val="multilevel"/>
    <w:tmpl w:val="C8562480"/>
    <w:lvl w:ilvl="0">
      <w:start w:val="1"/>
      <w:numFmt w:val="bullet"/>
      <w:lvlText w:val="●"/>
      <w:lvlJc w:val="left"/>
      <w:pPr>
        <w:ind w:left="140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2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4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6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287" w:hanging="359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0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2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4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67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D791933"/>
    <w:multiLevelType w:val="hybridMultilevel"/>
    <w:tmpl w:val="435233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57153"/>
    <w:multiLevelType w:val="hybridMultilevel"/>
    <w:tmpl w:val="970E6F06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21" w15:restartNumberingAfterBreak="0">
    <w:nsid w:val="472C2A8D"/>
    <w:multiLevelType w:val="hybridMultilevel"/>
    <w:tmpl w:val="0C428D7A"/>
    <w:lvl w:ilvl="0" w:tplc="F9DACA52">
      <w:start w:val="1"/>
      <w:numFmt w:val="decimal"/>
      <w:pStyle w:val="CADDY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pStyle w:val="CADDYHeading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CADDY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42B68"/>
    <w:multiLevelType w:val="hybridMultilevel"/>
    <w:tmpl w:val="4A646C42"/>
    <w:lvl w:ilvl="0" w:tplc="452AE51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C602F"/>
    <w:multiLevelType w:val="hybridMultilevel"/>
    <w:tmpl w:val="4CC4910E"/>
    <w:lvl w:ilvl="0" w:tplc="452AE51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34A55"/>
    <w:multiLevelType w:val="hybridMultilevel"/>
    <w:tmpl w:val="005292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C6AEE"/>
    <w:multiLevelType w:val="multilevel"/>
    <w:tmpl w:val="E7B49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D42824"/>
    <w:multiLevelType w:val="hybridMultilevel"/>
    <w:tmpl w:val="2918E230"/>
    <w:lvl w:ilvl="0" w:tplc="04090001">
      <w:start w:val="1"/>
      <w:numFmt w:val="bullet"/>
      <w:lvlText w:val=""/>
      <w:lvlJc w:val="left"/>
      <w:pPr>
        <w:ind w:left="9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27" w15:restartNumberingAfterBreak="0">
    <w:nsid w:val="5C417E9F"/>
    <w:multiLevelType w:val="hybridMultilevel"/>
    <w:tmpl w:val="D61C9F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6A81A54"/>
    <w:multiLevelType w:val="hybridMultilevel"/>
    <w:tmpl w:val="8982C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E73866"/>
    <w:multiLevelType w:val="multilevel"/>
    <w:tmpl w:val="D5FE1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05C3E21"/>
    <w:multiLevelType w:val="hybridMultilevel"/>
    <w:tmpl w:val="5372C5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56318D"/>
    <w:multiLevelType w:val="hybridMultilevel"/>
    <w:tmpl w:val="0D0A8EA2"/>
    <w:lvl w:ilvl="0" w:tplc="7DB28334">
      <w:start w:val="1"/>
      <w:numFmt w:val="decimal"/>
      <w:lvlText w:val="%1."/>
      <w:lvlJc w:val="left"/>
      <w:pPr>
        <w:ind w:left="54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1" w:hanging="360"/>
      </w:pPr>
    </w:lvl>
    <w:lvl w:ilvl="2" w:tplc="0409001B" w:tentative="1">
      <w:start w:val="1"/>
      <w:numFmt w:val="lowerRoman"/>
      <w:lvlText w:val="%3."/>
      <w:lvlJc w:val="right"/>
      <w:pPr>
        <w:ind w:left="1981" w:hanging="180"/>
      </w:pPr>
    </w:lvl>
    <w:lvl w:ilvl="3" w:tplc="0409000F" w:tentative="1">
      <w:start w:val="1"/>
      <w:numFmt w:val="decimal"/>
      <w:lvlText w:val="%4."/>
      <w:lvlJc w:val="left"/>
      <w:pPr>
        <w:ind w:left="2701" w:hanging="360"/>
      </w:pPr>
    </w:lvl>
    <w:lvl w:ilvl="4" w:tplc="04090019" w:tentative="1">
      <w:start w:val="1"/>
      <w:numFmt w:val="lowerLetter"/>
      <w:lvlText w:val="%5."/>
      <w:lvlJc w:val="left"/>
      <w:pPr>
        <w:ind w:left="3421" w:hanging="360"/>
      </w:pPr>
    </w:lvl>
    <w:lvl w:ilvl="5" w:tplc="0409001B" w:tentative="1">
      <w:start w:val="1"/>
      <w:numFmt w:val="lowerRoman"/>
      <w:lvlText w:val="%6."/>
      <w:lvlJc w:val="right"/>
      <w:pPr>
        <w:ind w:left="4141" w:hanging="180"/>
      </w:pPr>
    </w:lvl>
    <w:lvl w:ilvl="6" w:tplc="0409000F" w:tentative="1">
      <w:start w:val="1"/>
      <w:numFmt w:val="decimal"/>
      <w:lvlText w:val="%7."/>
      <w:lvlJc w:val="left"/>
      <w:pPr>
        <w:ind w:left="4861" w:hanging="360"/>
      </w:pPr>
    </w:lvl>
    <w:lvl w:ilvl="7" w:tplc="04090019" w:tentative="1">
      <w:start w:val="1"/>
      <w:numFmt w:val="lowerLetter"/>
      <w:lvlText w:val="%8."/>
      <w:lvlJc w:val="left"/>
      <w:pPr>
        <w:ind w:left="5581" w:hanging="360"/>
      </w:pPr>
    </w:lvl>
    <w:lvl w:ilvl="8" w:tplc="0409001B" w:tentative="1">
      <w:start w:val="1"/>
      <w:numFmt w:val="lowerRoman"/>
      <w:lvlText w:val="%9."/>
      <w:lvlJc w:val="right"/>
      <w:pPr>
        <w:ind w:left="6301" w:hanging="180"/>
      </w:pPr>
    </w:lvl>
  </w:abstractNum>
  <w:abstractNum w:abstractNumId="32" w15:restartNumberingAfterBreak="0">
    <w:nsid w:val="7F9000F1"/>
    <w:multiLevelType w:val="hybridMultilevel"/>
    <w:tmpl w:val="0D48EF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6"/>
  </w:num>
  <w:num w:numId="15">
    <w:abstractNumId w:val="24"/>
  </w:num>
  <w:num w:numId="16">
    <w:abstractNumId w:val="32"/>
  </w:num>
  <w:num w:numId="17">
    <w:abstractNumId w:val="19"/>
  </w:num>
  <w:num w:numId="18">
    <w:abstractNumId w:val="22"/>
  </w:num>
  <w:num w:numId="19">
    <w:abstractNumId w:val="30"/>
  </w:num>
  <w:num w:numId="20">
    <w:abstractNumId w:val="14"/>
  </w:num>
  <w:num w:numId="21">
    <w:abstractNumId w:val="31"/>
  </w:num>
  <w:num w:numId="22">
    <w:abstractNumId w:val="21"/>
  </w:num>
  <w:num w:numId="23">
    <w:abstractNumId w:val="28"/>
  </w:num>
  <w:num w:numId="24">
    <w:abstractNumId w:val="21"/>
    <w:lvlOverride w:ilvl="0">
      <w:startOverride w:val="1"/>
    </w:lvlOverride>
  </w:num>
  <w:num w:numId="25">
    <w:abstractNumId w:val="21"/>
    <w:lvlOverride w:ilvl="0">
      <w:startOverride w:val="1"/>
    </w:lvlOverride>
  </w:num>
  <w:num w:numId="26">
    <w:abstractNumId w:val="17"/>
  </w:num>
  <w:num w:numId="27">
    <w:abstractNumId w:val="20"/>
  </w:num>
  <w:num w:numId="28">
    <w:abstractNumId w:val="27"/>
  </w:num>
  <w:num w:numId="29">
    <w:abstractNumId w:val="23"/>
  </w:num>
  <w:num w:numId="30">
    <w:abstractNumId w:val="26"/>
  </w:num>
  <w:num w:numId="31">
    <w:abstractNumId w:val="29"/>
  </w:num>
  <w:num w:numId="32">
    <w:abstractNumId w:val="25"/>
  </w:num>
  <w:num w:numId="33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DE3MDKxMDMxNzZQ0lEKTi0uzszPAykwqgUAUc90UCwAAAA="/>
    <w:docVar w:name="LW_DocType" w:val="NORMAL"/>
  </w:docVars>
  <w:rsids>
    <w:rsidRoot w:val="00AD5ABE"/>
    <w:rsid w:val="00001F2A"/>
    <w:rsid w:val="000022B8"/>
    <w:rsid w:val="00002886"/>
    <w:rsid w:val="00002941"/>
    <w:rsid w:val="000057DC"/>
    <w:rsid w:val="00005FF3"/>
    <w:rsid w:val="000066DC"/>
    <w:rsid w:val="00007E6C"/>
    <w:rsid w:val="00011AB5"/>
    <w:rsid w:val="00012644"/>
    <w:rsid w:val="00013C55"/>
    <w:rsid w:val="00014402"/>
    <w:rsid w:val="000162EE"/>
    <w:rsid w:val="0001781E"/>
    <w:rsid w:val="0002057B"/>
    <w:rsid w:val="00020AD0"/>
    <w:rsid w:val="0002337E"/>
    <w:rsid w:val="00025181"/>
    <w:rsid w:val="0002592B"/>
    <w:rsid w:val="0002614A"/>
    <w:rsid w:val="000266FD"/>
    <w:rsid w:val="000267D9"/>
    <w:rsid w:val="0003010F"/>
    <w:rsid w:val="00030AB0"/>
    <w:rsid w:val="0003175C"/>
    <w:rsid w:val="00032693"/>
    <w:rsid w:val="0003624F"/>
    <w:rsid w:val="00040352"/>
    <w:rsid w:val="000408F0"/>
    <w:rsid w:val="000417CE"/>
    <w:rsid w:val="0004275D"/>
    <w:rsid w:val="000446D5"/>
    <w:rsid w:val="00044F7D"/>
    <w:rsid w:val="000471CC"/>
    <w:rsid w:val="000471D6"/>
    <w:rsid w:val="000476FC"/>
    <w:rsid w:val="00050CEA"/>
    <w:rsid w:val="0005225A"/>
    <w:rsid w:val="000524BC"/>
    <w:rsid w:val="00053EA0"/>
    <w:rsid w:val="00054689"/>
    <w:rsid w:val="0005471E"/>
    <w:rsid w:val="00054D88"/>
    <w:rsid w:val="00057997"/>
    <w:rsid w:val="000608F2"/>
    <w:rsid w:val="000619EF"/>
    <w:rsid w:val="0006235E"/>
    <w:rsid w:val="00062D52"/>
    <w:rsid w:val="0006308D"/>
    <w:rsid w:val="00063096"/>
    <w:rsid w:val="00063DAF"/>
    <w:rsid w:val="000658A1"/>
    <w:rsid w:val="00066913"/>
    <w:rsid w:val="00066C62"/>
    <w:rsid w:val="00067D0F"/>
    <w:rsid w:val="00067F4A"/>
    <w:rsid w:val="00072572"/>
    <w:rsid w:val="000732E5"/>
    <w:rsid w:val="00074606"/>
    <w:rsid w:val="00074D05"/>
    <w:rsid w:val="00074E75"/>
    <w:rsid w:val="00075163"/>
    <w:rsid w:val="0007725D"/>
    <w:rsid w:val="00080E56"/>
    <w:rsid w:val="00082361"/>
    <w:rsid w:val="00085C61"/>
    <w:rsid w:val="00085D96"/>
    <w:rsid w:val="000860AB"/>
    <w:rsid w:val="00087C40"/>
    <w:rsid w:val="00091C52"/>
    <w:rsid w:val="00091D06"/>
    <w:rsid w:val="000920DC"/>
    <w:rsid w:val="0009296D"/>
    <w:rsid w:val="00093309"/>
    <w:rsid w:val="00095B6F"/>
    <w:rsid w:val="00097D27"/>
    <w:rsid w:val="000A0D6E"/>
    <w:rsid w:val="000A1413"/>
    <w:rsid w:val="000A2AAC"/>
    <w:rsid w:val="000A3C04"/>
    <w:rsid w:val="000A4D47"/>
    <w:rsid w:val="000A5755"/>
    <w:rsid w:val="000A7C0A"/>
    <w:rsid w:val="000B0E9C"/>
    <w:rsid w:val="000B123A"/>
    <w:rsid w:val="000B13A0"/>
    <w:rsid w:val="000B1794"/>
    <w:rsid w:val="000B2104"/>
    <w:rsid w:val="000B26DB"/>
    <w:rsid w:val="000B297C"/>
    <w:rsid w:val="000B2E23"/>
    <w:rsid w:val="000B4862"/>
    <w:rsid w:val="000B4CD2"/>
    <w:rsid w:val="000C0228"/>
    <w:rsid w:val="000C1073"/>
    <w:rsid w:val="000C1CA4"/>
    <w:rsid w:val="000C25B7"/>
    <w:rsid w:val="000C2D92"/>
    <w:rsid w:val="000C4058"/>
    <w:rsid w:val="000C44D5"/>
    <w:rsid w:val="000C45B4"/>
    <w:rsid w:val="000C4926"/>
    <w:rsid w:val="000C4AE4"/>
    <w:rsid w:val="000C511B"/>
    <w:rsid w:val="000C680A"/>
    <w:rsid w:val="000D122A"/>
    <w:rsid w:val="000D21F4"/>
    <w:rsid w:val="000D2AA4"/>
    <w:rsid w:val="000D469E"/>
    <w:rsid w:val="000D58C3"/>
    <w:rsid w:val="000D6FBF"/>
    <w:rsid w:val="000D79CF"/>
    <w:rsid w:val="000D7AAF"/>
    <w:rsid w:val="000E0413"/>
    <w:rsid w:val="000E0D24"/>
    <w:rsid w:val="000E1BA1"/>
    <w:rsid w:val="000E459E"/>
    <w:rsid w:val="000E5C19"/>
    <w:rsid w:val="000E5C4D"/>
    <w:rsid w:val="000F1CF9"/>
    <w:rsid w:val="000F4EA4"/>
    <w:rsid w:val="000F677A"/>
    <w:rsid w:val="000F7605"/>
    <w:rsid w:val="00100C4C"/>
    <w:rsid w:val="0010102D"/>
    <w:rsid w:val="001013A3"/>
    <w:rsid w:val="00103834"/>
    <w:rsid w:val="00103C04"/>
    <w:rsid w:val="00104F60"/>
    <w:rsid w:val="001061F7"/>
    <w:rsid w:val="0010703E"/>
    <w:rsid w:val="00107836"/>
    <w:rsid w:val="00107A54"/>
    <w:rsid w:val="00107B95"/>
    <w:rsid w:val="001112BC"/>
    <w:rsid w:val="00114B74"/>
    <w:rsid w:val="001151EA"/>
    <w:rsid w:val="00121C00"/>
    <w:rsid w:val="00122C1F"/>
    <w:rsid w:val="00123838"/>
    <w:rsid w:val="00123E3C"/>
    <w:rsid w:val="00126770"/>
    <w:rsid w:val="00126ED0"/>
    <w:rsid w:val="001308D7"/>
    <w:rsid w:val="00130EDD"/>
    <w:rsid w:val="0013183F"/>
    <w:rsid w:val="00132291"/>
    <w:rsid w:val="0013237A"/>
    <w:rsid w:val="0013421C"/>
    <w:rsid w:val="00135B40"/>
    <w:rsid w:val="00136B68"/>
    <w:rsid w:val="0013790E"/>
    <w:rsid w:val="001402C4"/>
    <w:rsid w:val="00141C85"/>
    <w:rsid w:val="00143B3A"/>
    <w:rsid w:val="00144AC7"/>
    <w:rsid w:val="00146F68"/>
    <w:rsid w:val="00146F95"/>
    <w:rsid w:val="00152FD7"/>
    <w:rsid w:val="00155B7A"/>
    <w:rsid w:val="00156814"/>
    <w:rsid w:val="00156D2E"/>
    <w:rsid w:val="00157511"/>
    <w:rsid w:val="00160963"/>
    <w:rsid w:val="00160E86"/>
    <w:rsid w:val="001619EC"/>
    <w:rsid w:val="00164615"/>
    <w:rsid w:val="00165B8A"/>
    <w:rsid w:val="0016674D"/>
    <w:rsid w:val="00167106"/>
    <w:rsid w:val="00170EBE"/>
    <w:rsid w:val="00172EAE"/>
    <w:rsid w:val="001741E3"/>
    <w:rsid w:val="00175BF3"/>
    <w:rsid w:val="001761CE"/>
    <w:rsid w:val="00177964"/>
    <w:rsid w:val="001803CC"/>
    <w:rsid w:val="00183A36"/>
    <w:rsid w:val="00184293"/>
    <w:rsid w:val="0018526B"/>
    <w:rsid w:val="00187426"/>
    <w:rsid w:val="00187E22"/>
    <w:rsid w:val="0019126D"/>
    <w:rsid w:val="00191432"/>
    <w:rsid w:val="00193C82"/>
    <w:rsid w:val="00193DB3"/>
    <w:rsid w:val="00195E38"/>
    <w:rsid w:val="00196FAA"/>
    <w:rsid w:val="001A02E9"/>
    <w:rsid w:val="001A272A"/>
    <w:rsid w:val="001A286A"/>
    <w:rsid w:val="001A2951"/>
    <w:rsid w:val="001A3FD1"/>
    <w:rsid w:val="001A47D4"/>
    <w:rsid w:val="001A4A43"/>
    <w:rsid w:val="001A64F3"/>
    <w:rsid w:val="001A6507"/>
    <w:rsid w:val="001B06C0"/>
    <w:rsid w:val="001B2887"/>
    <w:rsid w:val="001B3245"/>
    <w:rsid w:val="001B41F0"/>
    <w:rsid w:val="001B45B9"/>
    <w:rsid w:val="001B5191"/>
    <w:rsid w:val="001B5872"/>
    <w:rsid w:val="001B6E42"/>
    <w:rsid w:val="001C008A"/>
    <w:rsid w:val="001C016B"/>
    <w:rsid w:val="001C1312"/>
    <w:rsid w:val="001C3317"/>
    <w:rsid w:val="001C34F4"/>
    <w:rsid w:val="001C3CAC"/>
    <w:rsid w:val="001C4991"/>
    <w:rsid w:val="001C4B8D"/>
    <w:rsid w:val="001C6778"/>
    <w:rsid w:val="001C6FB0"/>
    <w:rsid w:val="001C72AC"/>
    <w:rsid w:val="001C7883"/>
    <w:rsid w:val="001D02C4"/>
    <w:rsid w:val="001D6B5C"/>
    <w:rsid w:val="001D6EE8"/>
    <w:rsid w:val="001E0732"/>
    <w:rsid w:val="001E0885"/>
    <w:rsid w:val="001E4157"/>
    <w:rsid w:val="001E4707"/>
    <w:rsid w:val="001E5719"/>
    <w:rsid w:val="001E61BF"/>
    <w:rsid w:val="001F2913"/>
    <w:rsid w:val="001F38F3"/>
    <w:rsid w:val="001F3979"/>
    <w:rsid w:val="001F397D"/>
    <w:rsid w:val="001F5360"/>
    <w:rsid w:val="001F6941"/>
    <w:rsid w:val="001F76F6"/>
    <w:rsid w:val="001F7827"/>
    <w:rsid w:val="00202A83"/>
    <w:rsid w:val="00203188"/>
    <w:rsid w:val="002078AF"/>
    <w:rsid w:val="002107C2"/>
    <w:rsid w:val="002119D8"/>
    <w:rsid w:val="002201EF"/>
    <w:rsid w:val="0022167B"/>
    <w:rsid w:val="00221BA7"/>
    <w:rsid w:val="00224716"/>
    <w:rsid w:val="0023040D"/>
    <w:rsid w:val="00232850"/>
    <w:rsid w:val="00235C36"/>
    <w:rsid w:val="00237579"/>
    <w:rsid w:val="002377FE"/>
    <w:rsid w:val="00241130"/>
    <w:rsid w:val="00241666"/>
    <w:rsid w:val="00243410"/>
    <w:rsid w:val="00244075"/>
    <w:rsid w:val="00244A81"/>
    <w:rsid w:val="00244E2B"/>
    <w:rsid w:val="00246C7D"/>
    <w:rsid w:val="00252B60"/>
    <w:rsid w:val="00252F9C"/>
    <w:rsid w:val="00253529"/>
    <w:rsid w:val="00254803"/>
    <w:rsid w:val="0025659B"/>
    <w:rsid w:val="002569BD"/>
    <w:rsid w:val="00257358"/>
    <w:rsid w:val="0026239B"/>
    <w:rsid w:val="0026642C"/>
    <w:rsid w:val="002675BD"/>
    <w:rsid w:val="00271A55"/>
    <w:rsid w:val="00272B28"/>
    <w:rsid w:val="00273239"/>
    <w:rsid w:val="002748F3"/>
    <w:rsid w:val="002748F6"/>
    <w:rsid w:val="002763CC"/>
    <w:rsid w:val="002802E5"/>
    <w:rsid w:val="00280BC4"/>
    <w:rsid w:val="0028100A"/>
    <w:rsid w:val="002851DD"/>
    <w:rsid w:val="002905AD"/>
    <w:rsid w:val="002911B7"/>
    <w:rsid w:val="00291984"/>
    <w:rsid w:val="0029311C"/>
    <w:rsid w:val="002951CA"/>
    <w:rsid w:val="00296291"/>
    <w:rsid w:val="00297155"/>
    <w:rsid w:val="00297AA7"/>
    <w:rsid w:val="002A08E0"/>
    <w:rsid w:val="002A53B9"/>
    <w:rsid w:val="002A6943"/>
    <w:rsid w:val="002B1488"/>
    <w:rsid w:val="002B1B4E"/>
    <w:rsid w:val="002B25DB"/>
    <w:rsid w:val="002B26AC"/>
    <w:rsid w:val="002B3BC9"/>
    <w:rsid w:val="002B478B"/>
    <w:rsid w:val="002B6638"/>
    <w:rsid w:val="002B6D2C"/>
    <w:rsid w:val="002B719E"/>
    <w:rsid w:val="002C01E5"/>
    <w:rsid w:val="002C18B6"/>
    <w:rsid w:val="002C2038"/>
    <w:rsid w:val="002C2A34"/>
    <w:rsid w:val="002C3CD6"/>
    <w:rsid w:val="002C57CA"/>
    <w:rsid w:val="002C6363"/>
    <w:rsid w:val="002C7B35"/>
    <w:rsid w:val="002D2231"/>
    <w:rsid w:val="002D2915"/>
    <w:rsid w:val="002D2B14"/>
    <w:rsid w:val="002D36AA"/>
    <w:rsid w:val="002D47A5"/>
    <w:rsid w:val="002D5A01"/>
    <w:rsid w:val="002D621D"/>
    <w:rsid w:val="002D6B13"/>
    <w:rsid w:val="002D7404"/>
    <w:rsid w:val="002D7A0B"/>
    <w:rsid w:val="002E6301"/>
    <w:rsid w:val="002E7112"/>
    <w:rsid w:val="002F1297"/>
    <w:rsid w:val="002F2338"/>
    <w:rsid w:val="002F2477"/>
    <w:rsid w:val="002F4963"/>
    <w:rsid w:val="00301C28"/>
    <w:rsid w:val="00301F3E"/>
    <w:rsid w:val="00303B57"/>
    <w:rsid w:val="00304560"/>
    <w:rsid w:val="00307540"/>
    <w:rsid w:val="0030768A"/>
    <w:rsid w:val="00311BD8"/>
    <w:rsid w:val="00312704"/>
    <w:rsid w:val="00312E9A"/>
    <w:rsid w:val="00314E95"/>
    <w:rsid w:val="00315464"/>
    <w:rsid w:val="003155C2"/>
    <w:rsid w:val="0032074A"/>
    <w:rsid w:val="00321953"/>
    <w:rsid w:val="00323E3F"/>
    <w:rsid w:val="0032718A"/>
    <w:rsid w:val="00331D99"/>
    <w:rsid w:val="003345E4"/>
    <w:rsid w:val="00334845"/>
    <w:rsid w:val="00334EEA"/>
    <w:rsid w:val="00335504"/>
    <w:rsid w:val="003363A6"/>
    <w:rsid w:val="00337758"/>
    <w:rsid w:val="00337E17"/>
    <w:rsid w:val="00340AD7"/>
    <w:rsid w:val="00340ECB"/>
    <w:rsid w:val="003414A9"/>
    <w:rsid w:val="00343CC4"/>
    <w:rsid w:val="00343EE2"/>
    <w:rsid w:val="00346518"/>
    <w:rsid w:val="0034685A"/>
    <w:rsid w:val="00346D0B"/>
    <w:rsid w:val="003508CB"/>
    <w:rsid w:val="00352541"/>
    <w:rsid w:val="00352BEA"/>
    <w:rsid w:val="003535DB"/>
    <w:rsid w:val="00354DD7"/>
    <w:rsid w:val="0035520E"/>
    <w:rsid w:val="003554C2"/>
    <w:rsid w:val="003556F3"/>
    <w:rsid w:val="00355827"/>
    <w:rsid w:val="003561FA"/>
    <w:rsid w:val="00357F00"/>
    <w:rsid w:val="00362679"/>
    <w:rsid w:val="00362DCC"/>
    <w:rsid w:val="00363632"/>
    <w:rsid w:val="00363E2D"/>
    <w:rsid w:val="003640C9"/>
    <w:rsid w:val="00364605"/>
    <w:rsid w:val="00365AD9"/>
    <w:rsid w:val="00366F30"/>
    <w:rsid w:val="00371669"/>
    <w:rsid w:val="00371A8A"/>
    <w:rsid w:val="00372141"/>
    <w:rsid w:val="0037237B"/>
    <w:rsid w:val="00373605"/>
    <w:rsid w:val="00374D2B"/>
    <w:rsid w:val="00374D62"/>
    <w:rsid w:val="003760C1"/>
    <w:rsid w:val="0038089B"/>
    <w:rsid w:val="003809BC"/>
    <w:rsid w:val="00380D86"/>
    <w:rsid w:val="003824D2"/>
    <w:rsid w:val="003828D8"/>
    <w:rsid w:val="00385013"/>
    <w:rsid w:val="003851C2"/>
    <w:rsid w:val="003857C9"/>
    <w:rsid w:val="00386006"/>
    <w:rsid w:val="003860BC"/>
    <w:rsid w:val="00386EA4"/>
    <w:rsid w:val="00387691"/>
    <w:rsid w:val="00390A09"/>
    <w:rsid w:val="00391150"/>
    <w:rsid w:val="00393D5D"/>
    <w:rsid w:val="0039427A"/>
    <w:rsid w:val="00395022"/>
    <w:rsid w:val="00395BB9"/>
    <w:rsid w:val="003A01DD"/>
    <w:rsid w:val="003A2FF7"/>
    <w:rsid w:val="003A40F9"/>
    <w:rsid w:val="003A41BF"/>
    <w:rsid w:val="003B044F"/>
    <w:rsid w:val="003B0A28"/>
    <w:rsid w:val="003B18F8"/>
    <w:rsid w:val="003B3962"/>
    <w:rsid w:val="003B3BBE"/>
    <w:rsid w:val="003B6692"/>
    <w:rsid w:val="003B7C35"/>
    <w:rsid w:val="003C0DB2"/>
    <w:rsid w:val="003C10C7"/>
    <w:rsid w:val="003C5619"/>
    <w:rsid w:val="003C65AC"/>
    <w:rsid w:val="003C72E3"/>
    <w:rsid w:val="003C7C58"/>
    <w:rsid w:val="003D254E"/>
    <w:rsid w:val="003D2890"/>
    <w:rsid w:val="003D34AB"/>
    <w:rsid w:val="003D433F"/>
    <w:rsid w:val="003D650B"/>
    <w:rsid w:val="003D704A"/>
    <w:rsid w:val="003E1B00"/>
    <w:rsid w:val="003E37BE"/>
    <w:rsid w:val="003E4371"/>
    <w:rsid w:val="003E56DD"/>
    <w:rsid w:val="003E7156"/>
    <w:rsid w:val="003F5F14"/>
    <w:rsid w:val="003F61D2"/>
    <w:rsid w:val="00400331"/>
    <w:rsid w:val="004003C4"/>
    <w:rsid w:val="00404E56"/>
    <w:rsid w:val="00405D8C"/>
    <w:rsid w:val="00410E98"/>
    <w:rsid w:val="0041147D"/>
    <w:rsid w:val="00415E8C"/>
    <w:rsid w:val="004161DC"/>
    <w:rsid w:val="004164A8"/>
    <w:rsid w:val="00417305"/>
    <w:rsid w:val="004174E3"/>
    <w:rsid w:val="004175C3"/>
    <w:rsid w:val="004204E0"/>
    <w:rsid w:val="0042277E"/>
    <w:rsid w:val="00424C60"/>
    <w:rsid w:val="00425D1C"/>
    <w:rsid w:val="00426D85"/>
    <w:rsid w:val="00427FC2"/>
    <w:rsid w:val="0043004A"/>
    <w:rsid w:val="00430339"/>
    <w:rsid w:val="004305A3"/>
    <w:rsid w:val="00431651"/>
    <w:rsid w:val="00433456"/>
    <w:rsid w:val="004336E7"/>
    <w:rsid w:val="00433969"/>
    <w:rsid w:val="00435403"/>
    <w:rsid w:val="00437470"/>
    <w:rsid w:val="004400DA"/>
    <w:rsid w:val="00441E59"/>
    <w:rsid w:val="00442514"/>
    <w:rsid w:val="00442D14"/>
    <w:rsid w:val="00445D4B"/>
    <w:rsid w:val="00450025"/>
    <w:rsid w:val="00452CBB"/>
    <w:rsid w:val="00452F21"/>
    <w:rsid w:val="00453D32"/>
    <w:rsid w:val="004571BC"/>
    <w:rsid w:val="00457691"/>
    <w:rsid w:val="004607DA"/>
    <w:rsid w:val="004616AC"/>
    <w:rsid w:val="0046191C"/>
    <w:rsid w:val="00462B40"/>
    <w:rsid w:val="00465F07"/>
    <w:rsid w:val="004716E8"/>
    <w:rsid w:val="0047190B"/>
    <w:rsid w:val="00472309"/>
    <w:rsid w:val="004748FF"/>
    <w:rsid w:val="0047497E"/>
    <w:rsid w:val="00476333"/>
    <w:rsid w:val="00477995"/>
    <w:rsid w:val="004800A0"/>
    <w:rsid w:val="00481C7B"/>
    <w:rsid w:val="004828A2"/>
    <w:rsid w:val="004829FE"/>
    <w:rsid w:val="004844C9"/>
    <w:rsid w:val="00484C9A"/>
    <w:rsid w:val="00485C3C"/>
    <w:rsid w:val="0048623A"/>
    <w:rsid w:val="00486436"/>
    <w:rsid w:val="004867DD"/>
    <w:rsid w:val="00487D05"/>
    <w:rsid w:val="004901CB"/>
    <w:rsid w:val="00493B9C"/>
    <w:rsid w:val="00494433"/>
    <w:rsid w:val="00494B1D"/>
    <w:rsid w:val="00497EDB"/>
    <w:rsid w:val="004A1870"/>
    <w:rsid w:val="004A2104"/>
    <w:rsid w:val="004A27BC"/>
    <w:rsid w:val="004A299D"/>
    <w:rsid w:val="004A3B39"/>
    <w:rsid w:val="004A4220"/>
    <w:rsid w:val="004A4537"/>
    <w:rsid w:val="004A4633"/>
    <w:rsid w:val="004A5F41"/>
    <w:rsid w:val="004A63CB"/>
    <w:rsid w:val="004A6587"/>
    <w:rsid w:val="004A7033"/>
    <w:rsid w:val="004A77CB"/>
    <w:rsid w:val="004A7C09"/>
    <w:rsid w:val="004B12AC"/>
    <w:rsid w:val="004B19C3"/>
    <w:rsid w:val="004B54C5"/>
    <w:rsid w:val="004B785A"/>
    <w:rsid w:val="004C1ECF"/>
    <w:rsid w:val="004C402D"/>
    <w:rsid w:val="004C4260"/>
    <w:rsid w:val="004C61A1"/>
    <w:rsid w:val="004C6ECC"/>
    <w:rsid w:val="004C7FA7"/>
    <w:rsid w:val="004D0897"/>
    <w:rsid w:val="004D0A36"/>
    <w:rsid w:val="004D2530"/>
    <w:rsid w:val="004D5C21"/>
    <w:rsid w:val="004D6BC6"/>
    <w:rsid w:val="004D71D5"/>
    <w:rsid w:val="004D74B3"/>
    <w:rsid w:val="004D7CC6"/>
    <w:rsid w:val="004E056D"/>
    <w:rsid w:val="004E0D7E"/>
    <w:rsid w:val="004E0F8F"/>
    <w:rsid w:val="004E1416"/>
    <w:rsid w:val="004E2302"/>
    <w:rsid w:val="004E4354"/>
    <w:rsid w:val="004E6063"/>
    <w:rsid w:val="004E68AC"/>
    <w:rsid w:val="004F08C4"/>
    <w:rsid w:val="004F1551"/>
    <w:rsid w:val="004F270C"/>
    <w:rsid w:val="004F34CE"/>
    <w:rsid w:val="004F45A9"/>
    <w:rsid w:val="004F5595"/>
    <w:rsid w:val="004F5C73"/>
    <w:rsid w:val="004F641F"/>
    <w:rsid w:val="004F6DAB"/>
    <w:rsid w:val="004F7FB0"/>
    <w:rsid w:val="00500AEF"/>
    <w:rsid w:val="00500FEA"/>
    <w:rsid w:val="00503DF8"/>
    <w:rsid w:val="00504ECB"/>
    <w:rsid w:val="00505F14"/>
    <w:rsid w:val="00506B2C"/>
    <w:rsid w:val="00511EE0"/>
    <w:rsid w:val="00512430"/>
    <w:rsid w:val="00514B38"/>
    <w:rsid w:val="00516F47"/>
    <w:rsid w:val="00521A87"/>
    <w:rsid w:val="00521E31"/>
    <w:rsid w:val="005228E5"/>
    <w:rsid w:val="0052293A"/>
    <w:rsid w:val="00523C4D"/>
    <w:rsid w:val="005248EA"/>
    <w:rsid w:val="00525D0F"/>
    <w:rsid w:val="005274B7"/>
    <w:rsid w:val="005276D6"/>
    <w:rsid w:val="00527755"/>
    <w:rsid w:val="005319FB"/>
    <w:rsid w:val="00531FC0"/>
    <w:rsid w:val="00533301"/>
    <w:rsid w:val="00533B25"/>
    <w:rsid w:val="005343A6"/>
    <w:rsid w:val="00534421"/>
    <w:rsid w:val="005378FD"/>
    <w:rsid w:val="00541507"/>
    <w:rsid w:val="00542344"/>
    <w:rsid w:val="00543BC4"/>
    <w:rsid w:val="00544F1E"/>
    <w:rsid w:val="005459CF"/>
    <w:rsid w:val="0054694C"/>
    <w:rsid w:val="00554DFC"/>
    <w:rsid w:val="00555AD4"/>
    <w:rsid w:val="00564C9E"/>
    <w:rsid w:val="00566574"/>
    <w:rsid w:val="00566A88"/>
    <w:rsid w:val="00567CB9"/>
    <w:rsid w:val="00570B23"/>
    <w:rsid w:val="005714C3"/>
    <w:rsid w:val="005723B4"/>
    <w:rsid w:val="00574D63"/>
    <w:rsid w:val="00580603"/>
    <w:rsid w:val="005807F2"/>
    <w:rsid w:val="00582C67"/>
    <w:rsid w:val="00582D1C"/>
    <w:rsid w:val="005833A6"/>
    <w:rsid w:val="00584D3C"/>
    <w:rsid w:val="005860D3"/>
    <w:rsid w:val="00586897"/>
    <w:rsid w:val="005906DF"/>
    <w:rsid w:val="005916C7"/>
    <w:rsid w:val="00591D19"/>
    <w:rsid w:val="0059665E"/>
    <w:rsid w:val="00597B5A"/>
    <w:rsid w:val="005A1955"/>
    <w:rsid w:val="005A1ACB"/>
    <w:rsid w:val="005A5C23"/>
    <w:rsid w:val="005B0816"/>
    <w:rsid w:val="005B2E3D"/>
    <w:rsid w:val="005B2E98"/>
    <w:rsid w:val="005B4931"/>
    <w:rsid w:val="005B502B"/>
    <w:rsid w:val="005B7C9A"/>
    <w:rsid w:val="005B7FE1"/>
    <w:rsid w:val="005C021B"/>
    <w:rsid w:val="005C08AD"/>
    <w:rsid w:val="005C13E5"/>
    <w:rsid w:val="005C3EDF"/>
    <w:rsid w:val="005C43D6"/>
    <w:rsid w:val="005C46D7"/>
    <w:rsid w:val="005C5DB4"/>
    <w:rsid w:val="005C6530"/>
    <w:rsid w:val="005C799B"/>
    <w:rsid w:val="005C7E21"/>
    <w:rsid w:val="005D0E6B"/>
    <w:rsid w:val="005D3C69"/>
    <w:rsid w:val="005D4CA3"/>
    <w:rsid w:val="005D535E"/>
    <w:rsid w:val="005D68AA"/>
    <w:rsid w:val="005E18D1"/>
    <w:rsid w:val="005E2451"/>
    <w:rsid w:val="005E4811"/>
    <w:rsid w:val="005E4906"/>
    <w:rsid w:val="005E604A"/>
    <w:rsid w:val="005E6A6D"/>
    <w:rsid w:val="005E7455"/>
    <w:rsid w:val="005E77F8"/>
    <w:rsid w:val="005F0B17"/>
    <w:rsid w:val="005F2642"/>
    <w:rsid w:val="005F2D4C"/>
    <w:rsid w:val="005F3797"/>
    <w:rsid w:val="005F4F22"/>
    <w:rsid w:val="005F6C6A"/>
    <w:rsid w:val="00600092"/>
    <w:rsid w:val="00600EF1"/>
    <w:rsid w:val="00600FA7"/>
    <w:rsid w:val="006014F3"/>
    <w:rsid w:val="00601CAD"/>
    <w:rsid w:val="00602D37"/>
    <w:rsid w:val="00605D73"/>
    <w:rsid w:val="00607237"/>
    <w:rsid w:val="00607B3A"/>
    <w:rsid w:val="00610430"/>
    <w:rsid w:val="006115C2"/>
    <w:rsid w:val="00612395"/>
    <w:rsid w:val="00613B94"/>
    <w:rsid w:val="00617200"/>
    <w:rsid w:val="0061727C"/>
    <w:rsid w:val="006219D5"/>
    <w:rsid w:val="00621D10"/>
    <w:rsid w:val="0062216B"/>
    <w:rsid w:val="00624D97"/>
    <w:rsid w:val="00624DB8"/>
    <w:rsid w:val="00626D89"/>
    <w:rsid w:val="00626EC0"/>
    <w:rsid w:val="0063108F"/>
    <w:rsid w:val="00631688"/>
    <w:rsid w:val="00631936"/>
    <w:rsid w:val="00632210"/>
    <w:rsid w:val="0063397C"/>
    <w:rsid w:val="00635EC6"/>
    <w:rsid w:val="006369F2"/>
    <w:rsid w:val="00640C0E"/>
    <w:rsid w:val="00641166"/>
    <w:rsid w:val="0064141A"/>
    <w:rsid w:val="006451A3"/>
    <w:rsid w:val="00647745"/>
    <w:rsid w:val="006479B8"/>
    <w:rsid w:val="00647D51"/>
    <w:rsid w:val="00652918"/>
    <w:rsid w:val="00654219"/>
    <w:rsid w:val="0065496D"/>
    <w:rsid w:val="00655B45"/>
    <w:rsid w:val="0065686E"/>
    <w:rsid w:val="00657109"/>
    <w:rsid w:val="00657571"/>
    <w:rsid w:val="00660297"/>
    <w:rsid w:val="0066297E"/>
    <w:rsid w:val="00662DC2"/>
    <w:rsid w:val="00663E2B"/>
    <w:rsid w:val="00664B17"/>
    <w:rsid w:val="00666ABD"/>
    <w:rsid w:val="00666CB6"/>
    <w:rsid w:val="00666D73"/>
    <w:rsid w:val="006716F9"/>
    <w:rsid w:val="00672C44"/>
    <w:rsid w:val="00672F9B"/>
    <w:rsid w:val="00672FBF"/>
    <w:rsid w:val="006747A2"/>
    <w:rsid w:val="00675920"/>
    <w:rsid w:val="00675AF5"/>
    <w:rsid w:val="00681364"/>
    <w:rsid w:val="00682793"/>
    <w:rsid w:val="00683FE9"/>
    <w:rsid w:val="0068453D"/>
    <w:rsid w:val="00685DA5"/>
    <w:rsid w:val="00687910"/>
    <w:rsid w:val="00687F98"/>
    <w:rsid w:val="0069180E"/>
    <w:rsid w:val="00691C6F"/>
    <w:rsid w:val="0069414B"/>
    <w:rsid w:val="00694A76"/>
    <w:rsid w:val="00694D83"/>
    <w:rsid w:val="006A0178"/>
    <w:rsid w:val="006A372A"/>
    <w:rsid w:val="006A3ECC"/>
    <w:rsid w:val="006A616A"/>
    <w:rsid w:val="006A7806"/>
    <w:rsid w:val="006A7E48"/>
    <w:rsid w:val="006B1378"/>
    <w:rsid w:val="006B2862"/>
    <w:rsid w:val="006B55ED"/>
    <w:rsid w:val="006B763C"/>
    <w:rsid w:val="006B7D05"/>
    <w:rsid w:val="006C3BCC"/>
    <w:rsid w:val="006C73B0"/>
    <w:rsid w:val="006D05E4"/>
    <w:rsid w:val="006D18CE"/>
    <w:rsid w:val="006D55F3"/>
    <w:rsid w:val="006D5A1C"/>
    <w:rsid w:val="006D60E4"/>
    <w:rsid w:val="006D63E3"/>
    <w:rsid w:val="006D6622"/>
    <w:rsid w:val="006D66C9"/>
    <w:rsid w:val="006D6D39"/>
    <w:rsid w:val="006E2943"/>
    <w:rsid w:val="006E2F28"/>
    <w:rsid w:val="006E3BF1"/>
    <w:rsid w:val="006E3FE0"/>
    <w:rsid w:val="006E6909"/>
    <w:rsid w:val="006F0023"/>
    <w:rsid w:val="006F034A"/>
    <w:rsid w:val="006F25B5"/>
    <w:rsid w:val="006F2B72"/>
    <w:rsid w:val="006F4F33"/>
    <w:rsid w:val="006F5455"/>
    <w:rsid w:val="006F5D4D"/>
    <w:rsid w:val="00700E72"/>
    <w:rsid w:val="00701679"/>
    <w:rsid w:val="007023F1"/>
    <w:rsid w:val="00703724"/>
    <w:rsid w:val="007058BC"/>
    <w:rsid w:val="007079EF"/>
    <w:rsid w:val="007107C2"/>
    <w:rsid w:val="00712C24"/>
    <w:rsid w:val="0071444C"/>
    <w:rsid w:val="0071466D"/>
    <w:rsid w:val="00716159"/>
    <w:rsid w:val="007161AF"/>
    <w:rsid w:val="00716E63"/>
    <w:rsid w:val="007176B7"/>
    <w:rsid w:val="00717BED"/>
    <w:rsid w:val="00720469"/>
    <w:rsid w:val="00720631"/>
    <w:rsid w:val="00720FC3"/>
    <w:rsid w:val="007229F3"/>
    <w:rsid w:val="00723381"/>
    <w:rsid w:val="00723523"/>
    <w:rsid w:val="00723630"/>
    <w:rsid w:val="00726D15"/>
    <w:rsid w:val="007277A5"/>
    <w:rsid w:val="00727CDD"/>
    <w:rsid w:val="00730643"/>
    <w:rsid w:val="0073263E"/>
    <w:rsid w:val="007327D6"/>
    <w:rsid w:val="00733519"/>
    <w:rsid w:val="00733849"/>
    <w:rsid w:val="0073594E"/>
    <w:rsid w:val="007367F9"/>
    <w:rsid w:val="0073697F"/>
    <w:rsid w:val="00737117"/>
    <w:rsid w:val="00737341"/>
    <w:rsid w:val="00737CBA"/>
    <w:rsid w:val="0074076A"/>
    <w:rsid w:val="00741043"/>
    <w:rsid w:val="00742599"/>
    <w:rsid w:val="00743DE8"/>
    <w:rsid w:val="0074742C"/>
    <w:rsid w:val="00747F53"/>
    <w:rsid w:val="007510D9"/>
    <w:rsid w:val="00753136"/>
    <w:rsid w:val="00753B29"/>
    <w:rsid w:val="0075413B"/>
    <w:rsid w:val="007542D2"/>
    <w:rsid w:val="007572C2"/>
    <w:rsid w:val="00757667"/>
    <w:rsid w:val="00757CE3"/>
    <w:rsid w:val="00763600"/>
    <w:rsid w:val="007648A6"/>
    <w:rsid w:val="0077154D"/>
    <w:rsid w:val="007725EA"/>
    <w:rsid w:val="00773310"/>
    <w:rsid w:val="00773F3A"/>
    <w:rsid w:val="0077604E"/>
    <w:rsid w:val="00781BE4"/>
    <w:rsid w:val="00782E10"/>
    <w:rsid w:val="0078337F"/>
    <w:rsid w:val="0078340D"/>
    <w:rsid w:val="00783C66"/>
    <w:rsid w:val="00786459"/>
    <w:rsid w:val="00790D96"/>
    <w:rsid w:val="00790E8A"/>
    <w:rsid w:val="00791611"/>
    <w:rsid w:val="00793399"/>
    <w:rsid w:val="00795264"/>
    <w:rsid w:val="007957BE"/>
    <w:rsid w:val="007957C4"/>
    <w:rsid w:val="00795A04"/>
    <w:rsid w:val="007A11A9"/>
    <w:rsid w:val="007A13CD"/>
    <w:rsid w:val="007A142B"/>
    <w:rsid w:val="007A19DB"/>
    <w:rsid w:val="007A5789"/>
    <w:rsid w:val="007A6ABB"/>
    <w:rsid w:val="007B1148"/>
    <w:rsid w:val="007B11DD"/>
    <w:rsid w:val="007B4A92"/>
    <w:rsid w:val="007B565F"/>
    <w:rsid w:val="007B6627"/>
    <w:rsid w:val="007B7667"/>
    <w:rsid w:val="007B7ECB"/>
    <w:rsid w:val="007C060A"/>
    <w:rsid w:val="007C084C"/>
    <w:rsid w:val="007C12AB"/>
    <w:rsid w:val="007C1369"/>
    <w:rsid w:val="007C13A4"/>
    <w:rsid w:val="007C1408"/>
    <w:rsid w:val="007C2093"/>
    <w:rsid w:val="007C223E"/>
    <w:rsid w:val="007C26E0"/>
    <w:rsid w:val="007C3523"/>
    <w:rsid w:val="007C3FBC"/>
    <w:rsid w:val="007C46E9"/>
    <w:rsid w:val="007C48EA"/>
    <w:rsid w:val="007C509B"/>
    <w:rsid w:val="007C53B5"/>
    <w:rsid w:val="007D0097"/>
    <w:rsid w:val="007D18BC"/>
    <w:rsid w:val="007D270E"/>
    <w:rsid w:val="007D3943"/>
    <w:rsid w:val="007D49D8"/>
    <w:rsid w:val="007D66D8"/>
    <w:rsid w:val="007D6F39"/>
    <w:rsid w:val="007D740A"/>
    <w:rsid w:val="007E06DA"/>
    <w:rsid w:val="007E1AAC"/>
    <w:rsid w:val="007E1D58"/>
    <w:rsid w:val="007E3AB1"/>
    <w:rsid w:val="007E4937"/>
    <w:rsid w:val="007E4AE6"/>
    <w:rsid w:val="007E4BBD"/>
    <w:rsid w:val="007E6826"/>
    <w:rsid w:val="007E6939"/>
    <w:rsid w:val="007E7423"/>
    <w:rsid w:val="007E7B18"/>
    <w:rsid w:val="007F0301"/>
    <w:rsid w:val="007F0671"/>
    <w:rsid w:val="007F11E0"/>
    <w:rsid w:val="007F159C"/>
    <w:rsid w:val="007F201F"/>
    <w:rsid w:val="007F4E03"/>
    <w:rsid w:val="007F5717"/>
    <w:rsid w:val="007F68DC"/>
    <w:rsid w:val="007F6BB6"/>
    <w:rsid w:val="0080196D"/>
    <w:rsid w:val="00801D49"/>
    <w:rsid w:val="00802D69"/>
    <w:rsid w:val="00803810"/>
    <w:rsid w:val="00807EA4"/>
    <w:rsid w:val="00810386"/>
    <w:rsid w:val="008111AE"/>
    <w:rsid w:val="00812610"/>
    <w:rsid w:val="00814DC6"/>
    <w:rsid w:val="00820B89"/>
    <w:rsid w:val="00820BDD"/>
    <w:rsid w:val="00821444"/>
    <w:rsid w:val="008228EA"/>
    <w:rsid w:val="00826AF4"/>
    <w:rsid w:val="00826EF4"/>
    <w:rsid w:val="0082746F"/>
    <w:rsid w:val="008279D4"/>
    <w:rsid w:val="008279E7"/>
    <w:rsid w:val="00827FB4"/>
    <w:rsid w:val="008305BA"/>
    <w:rsid w:val="00831F7A"/>
    <w:rsid w:val="00832A34"/>
    <w:rsid w:val="0083451E"/>
    <w:rsid w:val="00837428"/>
    <w:rsid w:val="00837833"/>
    <w:rsid w:val="008400FD"/>
    <w:rsid w:val="008404FA"/>
    <w:rsid w:val="00842C22"/>
    <w:rsid w:val="008430EB"/>
    <w:rsid w:val="00843A24"/>
    <w:rsid w:val="008444B3"/>
    <w:rsid w:val="00844E92"/>
    <w:rsid w:val="00845126"/>
    <w:rsid w:val="00845636"/>
    <w:rsid w:val="00847AF8"/>
    <w:rsid w:val="00847D8C"/>
    <w:rsid w:val="00850990"/>
    <w:rsid w:val="0085196A"/>
    <w:rsid w:val="0085224E"/>
    <w:rsid w:val="008545A1"/>
    <w:rsid w:val="00857257"/>
    <w:rsid w:val="008609E9"/>
    <w:rsid w:val="00860DAB"/>
    <w:rsid w:val="00862118"/>
    <w:rsid w:val="0086221B"/>
    <w:rsid w:val="008624A2"/>
    <w:rsid w:val="008671C9"/>
    <w:rsid w:val="00867641"/>
    <w:rsid w:val="00871BAE"/>
    <w:rsid w:val="00872B1F"/>
    <w:rsid w:val="00873E1C"/>
    <w:rsid w:val="00874AE4"/>
    <w:rsid w:val="00874E0E"/>
    <w:rsid w:val="00875075"/>
    <w:rsid w:val="00875BA4"/>
    <w:rsid w:val="00880A3F"/>
    <w:rsid w:val="00881344"/>
    <w:rsid w:val="008838B5"/>
    <w:rsid w:val="00883B35"/>
    <w:rsid w:val="00883CF6"/>
    <w:rsid w:val="00883CF8"/>
    <w:rsid w:val="00884A5D"/>
    <w:rsid w:val="00885332"/>
    <w:rsid w:val="00885E2F"/>
    <w:rsid w:val="00887F59"/>
    <w:rsid w:val="0089114D"/>
    <w:rsid w:val="00892AC4"/>
    <w:rsid w:val="00893C3A"/>
    <w:rsid w:val="00894C5B"/>
    <w:rsid w:val="00895422"/>
    <w:rsid w:val="008A0570"/>
    <w:rsid w:val="008A0F15"/>
    <w:rsid w:val="008A2770"/>
    <w:rsid w:val="008A3562"/>
    <w:rsid w:val="008A4E14"/>
    <w:rsid w:val="008A58CF"/>
    <w:rsid w:val="008A5E9A"/>
    <w:rsid w:val="008A7821"/>
    <w:rsid w:val="008B00FF"/>
    <w:rsid w:val="008B061F"/>
    <w:rsid w:val="008B3703"/>
    <w:rsid w:val="008B497F"/>
    <w:rsid w:val="008B4A00"/>
    <w:rsid w:val="008B4B5E"/>
    <w:rsid w:val="008B5230"/>
    <w:rsid w:val="008B78A0"/>
    <w:rsid w:val="008B7EF2"/>
    <w:rsid w:val="008C0ACF"/>
    <w:rsid w:val="008C0AEF"/>
    <w:rsid w:val="008C1105"/>
    <w:rsid w:val="008C138E"/>
    <w:rsid w:val="008C2546"/>
    <w:rsid w:val="008C2746"/>
    <w:rsid w:val="008C32D7"/>
    <w:rsid w:val="008C34D5"/>
    <w:rsid w:val="008C3763"/>
    <w:rsid w:val="008C5129"/>
    <w:rsid w:val="008C5265"/>
    <w:rsid w:val="008C7844"/>
    <w:rsid w:val="008D07F2"/>
    <w:rsid w:val="008D0B91"/>
    <w:rsid w:val="008D188F"/>
    <w:rsid w:val="008D4108"/>
    <w:rsid w:val="008D4CCF"/>
    <w:rsid w:val="008D510F"/>
    <w:rsid w:val="008D534C"/>
    <w:rsid w:val="008D60AF"/>
    <w:rsid w:val="008D6681"/>
    <w:rsid w:val="008E1937"/>
    <w:rsid w:val="008E3D5B"/>
    <w:rsid w:val="008E502D"/>
    <w:rsid w:val="008E5368"/>
    <w:rsid w:val="008E7E0F"/>
    <w:rsid w:val="008F0BA1"/>
    <w:rsid w:val="008F0F23"/>
    <w:rsid w:val="008F13EA"/>
    <w:rsid w:val="008F1651"/>
    <w:rsid w:val="008F2E75"/>
    <w:rsid w:val="008F4D87"/>
    <w:rsid w:val="008F56D3"/>
    <w:rsid w:val="008F5FAB"/>
    <w:rsid w:val="008F7947"/>
    <w:rsid w:val="009004A4"/>
    <w:rsid w:val="009004FA"/>
    <w:rsid w:val="009056C2"/>
    <w:rsid w:val="009076DE"/>
    <w:rsid w:val="00910D3D"/>
    <w:rsid w:val="00912292"/>
    <w:rsid w:val="00912AC9"/>
    <w:rsid w:val="00913032"/>
    <w:rsid w:val="00913FE5"/>
    <w:rsid w:val="00914B75"/>
    <w:rsid w:val="009153E8"/>
    <w:rsid w:val="00917765"/>
    <w:rsid w:val="00921EDD"/>
    <w:rsid w:val="0092631D"/>
    <w:rsid w:val="009267B8"/>
    <w:rsid w:val="0092687D"/>
    <w:rsid w:val="00926F69"/>
    <w:rsid w:val="00927553"/>
    <w:rsid w:val="00927997"/>
    <w:rsid w:val="00927ACA"/>
    <w:rsid w:val="00930E15"/>
    <w:rsid w:val="00931D7A"/>
    <w:rsid w:val="00933821"/>
    <w:rsid w:val="0093548F"/>
    <w:rsid w:val="00935984"/>
    <w:rsid w:val="009373AF"/>
    <w:rsid w:val="00937D6C"/>
    <w:rsid w:val="009411F6"/>
    <w:rsid w:val="009412A9"/>
    <w:rsid w:val="00941C50"/>
    <w:rsid w:val="0094375A"/>
    <w:rsid w:val="00943ADE"/>
    <w:rsid w:val="009447CD"/>
    <w:rsid w:val="009449E2"/>
    <w:rsid w:val="00944FCF"/>
    <w:rsid w:val="009471ED"/>
    <w:rsid w:val="0095114F"/>
    <w:rsid w:val="00952070"/>
    <w:rsid w:val="00952548"/>
    <w:rsid w:val="00953490"/>
    <w:rsid w:val="00953E27"/>
    <w:rsid w:val="00954C8C"/>
    <w:rsid w:val="0095569A"/>
    <w:rsid w:val="009566D5"/>
    <w:rsid w:val="0095714B"/>
    <w:rsid w:val="009600B7"/>
    <w:rsid w:val="00965FF4"/>
    <w:rsid w:val="009665E4"/>
    <w:rsid w:val="00966927"/>
    <w:rsid w:val="00967BD4"/>
    <w:rsid w:val="00970029"/>
    <w:rsid w:val="00971524"/>
    <w:rsid w:val="0097179D"/>
    <w:rsid w:val="00971B02"/>
    <w:rsid w:val="00972CBC"/>
    <w:rsid w:val="00972E1E"/>
    <w:rsid w:val="00972FDE"/>
    <w:rsid w:val="009733A9"/>
    <w:rsid w:val="009746D8"/>
    <w:rsid w:val="0097530C"/>
    <w:rsid w:val="009758F1"/>
    <w:rsid w:val="009760AD"/>
    <w:rsid w:val="009761C7"/>
    <w:rsid w:val="0097650E"/>
    <w:rsid w:val="009779FB"/>
    <w:rsid w:val="00981760"/>
    <w:rsid w:val="00981E7E"/>
    <w:rsid w:val="00982181"/>
    <w:rsid w:val="00982451"/>
    <w:rsid w:val="009832E8"/>
    <w:rsid w:val="00984F20"/>
    <w:rsid w:val="00986329"/>
    <w:rsid w:val="0098648A"/>
    <w:rsid w:val="00990036"/>
    <w:rsid w:val="00992EB6"/>
    <w:rsid w:val="009953A6"/>
    <w:rsid w:val="009954D1"/>
    <w:rsid w:val="009960A2"/>
    <w:rsid w:val="00996EA5"/>
    <w:rsid w:val="0099707B"/>
    <w:rsid w:val="009A0E6A"/>
    <w:rsid w:val="009A12E5"/>
    <w:rsid w:val="009A45A8"/>
    <w:rsid w:val="009A47B8"/>
    <w:rsid w:val="009A47F2"/>
    <w:rsid w:val="009A57C8"/>
    <w:rsid w:val="009A6496"/>
    <w:rsid w:val="009B032B"/>
    <w:rsid w:val="009B1024"/>
    <w:rsid w:val="009B1EA7"/>
    <w:rsid w:val="009B284B"/>
    <w:rsid w:val="009B2F6E"/>
    <w:rsid w:val="009B5757"/>
    <w:rsid w:val="009B684F"/>
    <w:rsid w:val="009C0213"/>
    <w:rsid w:val="009C0592"/>
    <w:rsid w:val="009C2026"/>
    <w:rsid w:val="009C31AE"/>
    <w:rsid w:val="009C45F7"/>
    <w:rsid w:val="009C5C94"/>
    <w:rsid w:val="009C6824"/>
    <w:rsid w:val="009C7563"/>
    <w:rsid w:val="009C7FA3"/>
    <w:rsid w:val="009D3683"/>
    <w:rsid w:val="009D5136"/>
    <w:rsid w:val="009E0D0E"/>
    <w:rsid w:val="009E0D89"/>
    <w:rsid w:val="009E1AB0"/>
    <w:rsid w:val="009E2409"/>
    <w:rsid w:val="009E24F1"/>
    <w:rsid w:val="009E2972"/>
    <w:rsid w:val="009E45C7"/>
    <w:rsid w:val="009E52F3"/>
    <w:rsid w:val="009E5852"/>
    <w:rsid w:val="009F1721"/>
    <w:rsid w:val="009F26D2"/>
    <w:rsid w:val="009F286C"/>
    <w:rsid w:val="009F3110"/>
    <w:rsid w:val="009F3564"/>
    <w:rsid w:val="009F4387"/>
    <w:rsid w:val="009F4FB8"/>
    <w:rsid w:val="009F5950"/>
    <w:rsid w:val="009F5F2C"/>
    <w:rsid w:val="00A003E0"/>
    <w:rsid w:val="00A015B1"/>
    <w:rsid w:val="00A0168B"/>
    <w:rsid w:val="00A02F36"/>
    <w:rsid w:val="00A044AA"/>
    <w:rsid w:val="00A059A3"/>
    <w:rsid w:val="00A066C5"/>
    <w:rsid w:val="00A06ADB"/>
    <w:rsid w:val="00A070FC"/>
    <w:rsid w:val="00A12307"/>
    <w:rsid w:val="00A128DE"/>
    <w:rsid w:val="00A134AA"/>
    <w:rsid w:val="00A2038E"/>
    <w:rsid w:val="00A2141D"/>
    <w:rsid w:val="00A24958"/>
    <w:rsid w:val="00A25D30"/>
    <w:rsid w:val="00A26D7F"/>
    <w:rsid w:val="00A3097C"/>
    <w:rsid w:val="00A339A0"/>
    <w:rsid w:val="00A33F31"/>
    <w:rsid w:val="00A33F78"/>
    <w:rsid w:val="00A340C3"/>
    <w:rsid w:val="00A3475C"/>
    <w:rsid w:val="00A35593"/>
    <w:rsid w:val="00A37B66"/>
    <w:rsid w:val="00A4175C"/>
    <w:rsid w:val="00A42550"/>
    <w:rsid w:val="00A42F60"/>
    <w:rsid w:val="00A441D2"/>
    <w:rsid w:val="00A4553B"/>
    <w:rsid w:val="00A45EAA"/>
    <w:rsid w:val="00A45F43"/>
    <w:rsid w:val="00A47917"/>
    <w:rsid w:val="00A50C7E"/>
    <w:rsid w:val="00A50E80"/>
    <w:rsid w:val="00A54F48"/>
    <w:rsid w:val="00A55068"/>
    <w:rsid w:val="00A57375"/>
    <w:rsid w:val="00A57999"/>
    <w:rsid w:val="00A60B75"/>
    <w:rsid w:val="00A60D57"/>
    <w:rsid w:val="00A62287"/>
    <w:rsid w:val="00A62B1A"/>
    <w:rsid w:val="00A637E1"/>
    <w:rsid w:val="00A639BD"/>
    <w:rsid w:val="00A63DA9"/>
    <w:rsid w:val="00A63FA8"/>
    <w:rsid w:val="00A667F7"/>
    <w:rsid w:val="00A66FED"/>
    <w:rsid w:val="00A67E45"/>
    <w:rsid w:val="00A7006C"/>
    <w:rsid w:val="00A71886"/>
    <w:rsid w:val="00A718AF"/>
    <w:rsid w:val="00A73355"/>
    <w:rsid w:val="00A7397E"/>
    <w:rsid w:val="00A75110"/>
    <w:rsid w:val="00A755B3"/>
    <w:rsid w:val="00A758AB"/>
    <w:rsid w:val="00A75E12"/>
    <w:rsid w:val="00A771C8"/>
    <w:rsid w:val="00A77F44"/>
    <w:rsid w:val="00A77FA5"/>
    <w:rsid w:val="00A810EE"/>
    <w:rsid w:val="00A8256E"/>
    <w:rsid w:val="00A82A53"/>
    <w:rsid w:val="00A85753"/>
    <w:rsid w:val="00A85CE2"/>
    <w:rsid w:val="00A86973"/>
    <w:rsid w:val="00A876C7"/>
    <w:rsid w:val="00A87DEC"/>
    <w:rsid w:val="00A9182E"/>
    <w:rsid w:val="00A92927"/>
    <w:rsid w:val="00A9363F"/>
    <w:rsid w:val="00A93E71"/>
    <w:rsid w:val="00A94947"/>
    <w:rsid w:val="00A96669"/>
    <w:rsid w:val="00A97B37"/>
    <w:rsid w:val="00AA1593"/>
    <w:rsid w:val="00AA18BB"/>
    <w:rsid w:val="00AA448F"/>
    <w:rsid w:val="00AA47F1"/>
    <w:rsid w:val="00AA577C"/>
    <w:rsid w:val="00AA5D9D"/>
    <w:rsid w:val="00AA64CB"/>
    <w:rsid w:val="00AA6949"/>
    <w:rsid w:val="00AA7778"/>
    <w:rsid w:val="00AA7F15"/>
    <w:rsid w:val="00AB63F1"/>
    <w:rsid w:val="00AC09C7"/>
    <w:rsid w:val="00AC1DCC"/>
    <w:rsid w:val="00AC22FA"/>
    <w:rsid w:val="00AC2CDF"/>
    <w:rsid w:val="00AC62C0"/>
    <w:rsid w:val="00AC7D66"/>
    <w:rsid w:val="00AD0A20"/>
    <w:rsid w:val="00AD14C0"/>
    <w:rsid w:val="00AD1784"/>
    <w:rsid w:val="00AD1D29"/>
    <w:rsid w:val="00AD341C"/>
    <w:rsid w:val="00AD3B28"/>
    <w:rsid w:val="00AD487A"/>
    <w:rsid w:val="00AD4A5A"/>
    <w:rsid w:val="00AD5ABE"/>
    <w:rsid w:val="00AD6F49"/>
    <w:rsid w:val="00AE0A6E"/>
    <w:rsid w:val="00AE1A62"/>
    <w:rsid w:val="00AE3F48"/>
    <w:rsid w:val="00AE3F68"/>
    <w:rsid w:val="00AE570A"/>
    <w:rsid w:val="00AE786A"/>
    <w:rsid w:val="00AF561E"/>
    <w:rsid w:val="00AF7D94"/>
    <w:rsid w:val="00B00365"/>
    <w:rsid w:val="00B022F1"/>
    <w:rsid w:val="00B033B7"/>
    <w:rsid w:val="00B03EAF"/>
    <w:rsid w:val="00B0433E"/>
    <w:rsid w:val="00B06579"/>
    <w:rsid w:val="00B0775E"/>
    <w:rsid w:val="00B118E1"/>
    <w:rsid w:val="00B1608C"/>
    <w:rsid w:val="00B16998"/>
    <w:rsid w:val="00B170B4"/>
    <w:rsid w:val="00B204E2"/>
    <w:rsid w:val="00B20A56"/>
    <w:rsid w:val="00B2128D"/>
    <w:rsid w:val="00B2377F"/>
    <w:rsid w:val="00B239E9"/>
    <w:rsid w:val="00B27E09"/>
    <w:rsid w:val="00B302EA"/>
    <w:rsid w:val="00B30B99"/>
    <w:rsid w:val="00B31617"/>
    <w:rsid w:val="00B33B97"/>
    <w:rsid w:val="00B34488"/>
    <w:rsid w:val="00B35770"/>
    <w:rsid w:val="00B360C9"/>
    <w:rsid w:val="00B363D7"/>
    <w:rsid w:val="00B3653C"/>
    <w:rsid w:val="00B41825"/>
    <w:rsid w:val="00B41A67"/>
    <w:rsid w:val="00B422F2"/>
    <w:rsid w:val="00B42F17"/>
    <w:rsid w:val="00B4533E"/>
    <w:rsid w:val="00B455C6"/>
    <w:rsid w:val="00B456CD"/>
    <w:rsid w:val="00B46034"/>
    <w:rsid w:val="00B50627"/>
    <w:rsid w:val="00B518F9"/>
    <w:rsid w:val="00B54A24"/>
    <w:rsid w:val="00B54E6E"/>
    <w:rsid w:val="00B551DF"/>
    <w:rsid w:val="00B56538"/>
    <w:rsid w:val="00B6039D"/>
    <w:rsid w:val="00B64952"/>
    <w:rsid w:val="00B7130E"/>
    <w:rsid w:val="00B71EA8"/>
    <w:rsid w:val="00B72615"/>
    <w:rsid w:val="00B72C40"/>
    <w:rsid w:val="00B72F73"/>
    <w:rsid w:val="00B73107"/>
    <w:rsid w:val="00B7491E"/>
    <w:rsid w:val="00B75EB2"/>
    <w:rsid w:val="00B7611B"/>
    <w:rsid w:val="00B7728B"/>
    <w:rsid w:val="00B8012C"/>
    <w:rsid w:val="00B80DA6"/>
    <w:rsid w:val="00B835B7"/>
    <w:rsid w:val="00B83B38"/>
    <w:rsid w:val="00B83EF6"/>
    <w:rsid w:val="00B846AE"/>
    <w:rsid w:val="00B84AAD"/>
    <w:rsid w:val="00B84BFA"/>
    <w:rsid w:val="00B85743"/>
    <w:rsid w:val="00B87C5D"/>
    <w:rsid w:val="00B90078"/>
    <w:rsid w:val="00B91117"/>
    <w:rsid w:val="00B930BA"/>
    <w:rsid w:val="00B94FA5"/>
    <w:rsid w:val="00B95E8B"/>
    <w:rsid w:val="00BA30B5"/>
    <w:rsid w:val="00BA57B0"/>
    <w:rsid w:val="00BA7032"/>
    <w:rsid w:val="00BB0C4A"/>
    <w:rsid w:val="00BB4A9D"/>
    <w:rsid w:val="00BB66E7"/>
    <w:rsid w:val="00BB7F5B"/>
    <w:rsid w:val="00BC0971"/>
    <w:rsid w:val="00BC2B85"/>
    <w:rsid w:val="00BC48A5"/>
    <w:rsid w:val="00BC6100"/>
    <w:rsid w:val="00BD02B4"/>
    <w:rsid w:val="00BD0466"/>
    <w:rsid w:val="00BD0554"/>
    <w:rsid w:val="00BD10DE"/>
    <w:rsid w:val="00BD2160"/>
    <w:rsid w:val="00BD3236"/>
    <w:rsid w:val="00BD3FAC"/>
    <w:rsid w:val="00BD533A"/>
    <w:rsid w:val="00BD545B"/>
    <w:rsid w:val="00BE2535"/>
    <w:rsid w:val="00BE3288"/>
    <w:rsid w:val="00BE3553"/>
    <w:rsid w:val="00BE41C8"/>
    <w:rsid w:val="00BE5485"/>
    <w:rsid w:val="00BE58AC"/>
    <w:rsid w:val="00BE7179"/>
    <w:rsid w:val="00BF089E"/>
    <w:rsid w:val="00BF3D77"/>
    <w:rsid w:val="00BF3FFF"/>
    <w:rsid w:val="00BF5BAC"/>
    <w:rsid w:val="00BF61B0"/>
    <w:rsid w:val="00C0076B"/>
    <w:rsid w:val="00C01CA6"/>
    <w:rsid w:val="00C023C0"/>
    <w:rsid w:val="00C06436"/>
    <w:rsid w:val="00C07601"/>
    <w:rsid w:val="00C101B3"/>
    <w:rsid w:val="00C10899"/>
    <w:rsid w:val="00C117C9"/>
    <w:rsid w:val="00C13205"/>
    <w:rsid w:val="00C137E5"/>
    <w:rsid w:val="00C13CB2"/>
    <w:rsid w:val="00C14EAC"/>
    <w:rsid w:val="00C1512E"/>
    <w:rsid w:val="00C151A2"/>
    <w:rsid w:val="00C152E4"/>
    <w:rsid w:val="00C15A0C"/>
    <w:rsid w:val="00C16A4A"/>
    <w:rsid w:val="00C16DE2"/>
    <w:rsid w:val="00C17B8E"/>
    <w:rsid w:val="00C202E8"/>
    <w:rsid w:val="00C20D1A"/>
    <w:rsid w:val="00C2253D"/>
    <w:rsid w:val="00C22763"/>
    <w:rsid w:val="00C23429"/>
    <w:rsid w:val="00C24AB0"/>
    <w:rsid w:val="00C2651F"/>
    <w:rsid w:val="00C26592"/>
    <w:rsid w:val="00C26790"/>
    <w:rsid w:val="00C30BF1"/>
    <w:rsid w:val="00C322B5"/>
    <w:rsid w:val="00C32FE9"/>
    <w:rsid w:val="00C34004"/>
    <w:rsid w:val="00C37291"/>
    <w:rsid w:val="00C376AD"/>
    <w:rsid w:val="00C37E15"/>
    <w:rsid w:val="00C40F9E"/>
    <w:rsid w:val="00C433EF"/>
    <w:rsid w:val="00C435A6"/>
    <w:rsid w:val="00C45239"/>
    <w:rsid w:val="00C52EBA"/>
    <w:rsid w:val="00C53194"/>
    <w:rsid w:val="00C54319"/>
    <w:rsid w:val="00C54423"/>
    <w:rsid w:val="00C55550"/>
    <w:rsid w:val="00C56EFD"/>
    <w:rsid w:val="00C56F4F"/>
    <w:rsid w:val="00C612BD"/>
    <w:rsid w:val="00C623F5"/>
    <w:rsid w:val="00C62CCA"/>
    <w:rsid w:val="00C62D12"/>
    <w:rsid w:val="00C62ED3"/>
    <w:rsid w:val="00C64478"/>
    <w:rsid w:val="00C653EB"/>
    <w:rsid w:val="00C6626A"/>
    <w:rsid w:val="00C66730"/>
    <w:rsid w:val="00C67A88"/>
    <w:rsid w:val="00C706E5"/>
    <w:rsid w:val="00C70FCF"/>
    <w:rsid w:val="00C71531"/>
    <w:rsid w:val="00C7439B"/>
    <w:rsid w:val="00C7518E"/>
    <w:rsid w:val="00C75972"/>
    <w:rsid w:val="00C810C7"/>
    <w:rsid w:val="00C81B7D"/>
    <w:rsid w:val="00C85526"/>
    <w:rsid w:val="00C86018"/>
    <w:rsid w:val="00C8747E"/>
    <w:rsid w:val="00C87591"/>
    <w:rsid w:val="00C91316"/>
    <w:rsid w:val="00C92975"/>
    <w:rsid w:val="00C94E01"/>
    <w:rsid w:val="00C97B5B"/>
    <w:rsid w:val="00CA0580"/>
    <w:rsid w:val="00CA108A"/>
    <w:rsid w:val="00CA220D"/>
    <w:rsid w:val="00CA2B87"/>
    <w:rsid w:val="00CA4356"/>
    <w:rsid w:val="00CA4B78"/>
    <w:rsid w:val="00CA7A34"/>
    <w:rsid w:val="00CB0E8D"/>
    <w:rsid w:val="00CB2CCC"/>
    <w:rsid w:val="00CB2E2F"/>
    <w:rsid w:val="00CB4AD7"/>
    <w:rsid w:val="00CB69C7"/>
    <w:rsid w:val="00CB6FA9"/>
    <w:rsid w:val="00CB7A2C"/>
    <w:rsid w:val="00CB7C02"/>
    <w:rsid w:val="00CB7E40"/>
    <w:rsid w:val="00CC06B4"/>
    <w:rsid w:val="00CC2E49"/>
    <w:rsid w:val="00CC56DF"/>
    <w:rsid w:val="00CC592C"/>
    <w:rsid w:val="00CC64C4"/>
    <w:rsid w:val="00CC7945"/>
    <w:rsid w:val="00CC7E73"/>
    <w:rsid w:val="00CD04B1"/>
    <w:rsid w:val="00CD0AC1"/>
    <w:rsid w:val="00CD0E78"/>
    <w:rsid w:val="00CD19D4"/>
    <w:rsid w:val="00CD2A45"/>
    <w:rsid w:val="00CD4998"/>
    <w:rsid w:val="00CD5564"/>
    <w:rsid w:val="00CD608E"/>
    <w:rsid w:val="00CE13B0"/>
    <w:rsid w:val="00CE22E1"/>
    <w:rsid w:val="00CE2727"/>
    <w:rsid w:val="00CE3367"/>
    <w:rsid w:val="00CE3487"/>
    <w:rsid w:val="00CE4434"/>
    <w:rsid w:val="00CE6482"/>
    <w:rsid w:val="00CE6541"/>
    <w:rsid w:val="00CE755D"/>
    <w:rsid w:val="00CE797D"/>
    <w:rsid w:val="00CF0308"/>
    <w:rsid w:val="00CF16BC"/>
    <w:rsid w:val="00CF1944"/>
    <w:rsid w:val="00CF2873"/>
    <w:rsid w:val="00CF2A0E"/>
    <w:rsid w:val="00CF2CC8"/>
    <w:rsid w:val="00CF4767"/>
    <w:rsid w:val="00CF54FD"/>
    <w:rsid w:val="00CF572C"/>
    <w:rsid w:val="00CF5B69"/>
    <w:rsid w:val="00D00031"/>
    <w:rsid w:val="00D03D45"/>
    <w:rsid w:val="00D03D75"/>
    <w:rsid w:val="00D03DD8"/>
    <w:rsid w:val="00D0682C"/>
    <w:rsid w:val="00D10A25"/>
    <w:rsid w:val="00D10C6A"/>
    <w:rsid w:val="00D10DDD"/>
    <w:rsid w:val="00D12A2D"/>
    <w:rsid w:val="00D13395"/>
    <w:rsid w:val="00D1365F"/>
    <w:rsid w:val="00D14B18"/>
    <w:rsid w:val="00D15943"/>
    <w:rsid w:val="00D16BC5"/>
    <w:rsid w:val="00D21593"/>
    <w:rsid w:val="00D221C2"/>
    <w:rsid w:val="00D2231B"/>
    <w:rsid w:val="00D2237F"/>
    <w:rsid w:val="00D23539"/>
    <w:rsid w:val="00D24296"/>
    <w:rsid w:val="00D242C4"/>
    <w:rsid w:val="00D25446"/>
    <w:rsid w:val="00D26316"/>
    <w:rsid w:val="00D26785"/>
    <w:rsid w:val="00D2694C"/>
    <w:rsid w:val="00D27DE9"/>
    <w:rsid w:val="00D3097F"/>
    <w:rsid w:val="00D30CEB"/>
    <w:rsid w:val="00D327E4"/>
    <w:rsid w:val="00D32F5C"/>
    <w:rsid w:val="00D34B59"/>
    <w:rsid w:val="00D373AC"/>
    <w:rsid w:val="00D378E4"/>
    <w:rsid w:val="00D37DA7"/>
    <w:rsid w:val="00D417A5"/>
    <w:rsid w:val="00D4339D"/>
    <w:rsid w:val="00D45C3F"/>
    <w:rsid w:val="00D47FF3"/>
    <w:rsid w:val="00D51694"/>
    <w:rsid w:val="00D5199B"/>
    <w:rsid w:val="00D549CB"/>
    <w:rsid w:val="00D5536D"/>
    <w:rsid w:val="00D5585F"/>
    <w:rsid w:val="00D55CA3"/>
    <w:rsid w:val="00D55EDC"/>
    <w:rsid w:val="00D563E0"/>
    <w:rsid w:val="00D617DD"/>
    <w:rsid w:val="00D620F4"/>
    <w:rsid w:val="00D62678"/>
    <w:rsid w:val="00D64D5F"/>
    <w:rsid w:val="00D658D2"/>
    <w:rsid w:val="00D66873"/>
    <w:rsid w:val="00D66980"/>
    <w:rsid w:val="00D70229"/>
    <w:rsid w:val="00D73259"/>
    <w:rsid w:val="00D75360"/>
    <w:rsid w:val="00D762CF"/>
    <w:rsid w:val="00D8122C"/>
    <w:rsid w:val="00D81597"/>
    <w:rsid w:val="00D82010"/>
    <w:rsid w:val="00D8410A"/>
    <w:rsid w:val="00D84F15"/>
    <w:rsid w:val="00D85585"/>
    <w:rsid w:val="00D8570E"/>
    <w:rsid w:val="00D85B2C"/>
    <w:rsid w:val="00D86741"/>
    <w:rsid w:val="00D86950"/>
    <w:rsid w:val="00D869A2"/>
    <w:rsid w:val="00D8799C"/>
    <w:rsid w:val="00D92F5B"/>
    <w:rsid w:val="00D93564"/>
    <w:rsid w:val="00D94A33"/>
    <w:rsid w:val="00D95738"/>
    <w:rsid w:val="00D95AB3"/>
    <w:rsid w:val="00D97864"/>
    <w:rsid w:val="00DA0948"/>
    <w:rsid w:val="00DA0D18"/>
    <w:rsid w:val="00DA0DD3"/>
    <w:rsid w:val="00DA33FC"/>
    <w:rsid w:val="00DA3848"/>
    <w:rsid w:val="00DA4E03"/>
    <w:rsid w:val="00DA4EE9"/>
    <w:rsid w:val="00DA7C38"/>
    <w:rsid w:val="00DB0558"/>
    <w:rsid w:val="00DB0571"/>
    <w:rsid w:val="00DB1781"/>
    <w:rsid w:val="00DB388E"/>
    <w:rsid w:val="00DB4427"/>
    <w:rsid w:val="00DB4B6D"/>
    <w:rsid w:val="00DB4CA0"/>
    <w:rsid w:val="00DB6C0C"/>
    <w:rsid w:val="00DC0770"/>
    <w:rsid w:val="00DC5E5D"/>
    <w:rsid w:val="00DC60BD"/>
    <w:rsid w:val="00DC7185"/>
    <w:rsid w:val="00DC7C04"/>
    <w:rsid w:val="00DC7F3D"/>
    <w:rsid w:val="00DD07D8"/>
    <w:rsid w:val="00DD29E8"/>
    <w:rsid w:val="00DD3785"/>
    <w:rsid w:val="00DD433E"/>
    <w:rsid w:val="00DD503F"/>
    <w:rsid w:val="00DD536C"/>
    <w:rsid w:val="00DD5B7F"/>
    <w:rsid w:val="00DD6CCA"/>
    <w:rsid w:val="00DE1228"/>
    <w:rsid w:val="00DE1911"/>
    <w:rsid w:val="00DE2737"/>
    <w:rsid w:val="00DE3842"/>
    <w:rsid w:val="00DE420D"/>
    <w:rsid w:val="00DE6126"/>
    <w:rsid w:val="00DE6F68"/>
    <w:rsid w:val="00DE7B8F"/>
    <w:rsid w:val="00DE7C0D"/>
    <w:rsid w:val="00DF0C3B"/>
    <w:rsid w:val="00DF1DEE"/>
    <w:rsid w:val="00DF429F"/>
    <w:rsid w:val="00DF4AF4"/>
    <w:rsid w:val="00DF604C"/>
    <w:rsid w:val="00DF75E2"/>
    <w:rsid w:val="00DF789D"/>
    <w:rsid w:val="00DF7FC1"/>
    <w:rsid w:val="00E0236F"/>
    <w:rsid w:val="00E04591"/>
    <w:rsid w:val="00E04962"/>
    <w:rsid w:val="00E108D7"/>
    <w:rsid w:val="00E13415"/>
    <w:rsid w:val="00E144A5"/>
    <w:rsid w:val="00E17328"/>
    <w:rsid w:val="00E2470E"/>
    <w:rsid w:val="00E24CC8"/>
    <w:rsid w:val="00E25CF9"/>
    <w:rsid w:val="00E27994"/>
    <w:rsid w:val="00E27DA0"/>
    <w:rsid w:val="00E27FB2"/>
    <w:rsid w:val="00E31787"/>
    <w:rsid w:val="00E31925"/>
    <w:rsid w:val="00E33D2F"/>
    <w:rsid w:val="00E40F02"/>
    <w:rsid w:val="00E41396"/>
    <w:rsid w:val="00E43D1D"/>
    <w:rsid w:val="00E44D45"/>
    <w:rsid w:val="00E4555B"/>
    <w:rsid w:val="00E465F6"/>
    <w:rsid w:val="00E473B9"/>
    <w:rsid w:val="00E509AA"/>
    <w:rsid w:val="00E51A65"/>
    <w:rsid w:val="00E51BB4"/>
    <w:rsid w:val="00E53A12"/>
    <w:rsid w:val="00E5568B"/>
    <w:rsid w:val="00E55E85"/>
    <w:rsid w:val="00E5655E"/>
    <w:rsid w:val="00E57B93"/>
    <w:rsid w:val="00E6280D"/>
    <w:rsid w:val="00E6405B"/>
    <w:rsid w:val="00E652E7"/>
    <w:rsid w:val="00E653CF"/>
    <w:rsid w:val="00E6596B"/>
    <w:rsid w:val="00E665E4"/>
    <w:rsid w:val="00E672BC"/>
    <w:rsid w:val="00E71961"/>
    <w:rsid w:val="00E71BBB"/>
    <w:rsid w:val="00E72D31"/>
    <w:rsid w:val="00E72F6E"/>
    <w:rsid w:val="00E73F80"/>
    <w:rsid w:val="00E74973"/>
    <w:rsid w:val="00E74BCF"/>
    <w:rsid w:val="00E75E9F"/>
    <w:rsid w:val="00E76ABF"/>
    <w:rsid w:val="00E771DC"/>
    <w:rsid w:val="00E77A53"/>
    <w:rsid w:val="00E80003"/>
    <w:rsid w:val="00E822E4"/>
    <w:rsid w:val="00E85512"/>
    <w:rsid w:val="00E858BC"/>
    <w:rsid w:val="00E85B52"/>
    <w:rsid w:val="00E86801"/>
    <w:rsid w:val="00E90B3A"/>
    <w:rsid w:val="00E91232"/>
    <w:rsid w:val="00E949EF"/>
    <w:rsid w:val="00E951FC"/>
    <w:rsid w:val="00E95A6B"/>
    <w:rsid w:val="00EA2406"/>
    <w:rsid w:val="00EA4C80"/>
    <w:rsid w:val="00EA53AE"/>
    <w:rsid w:val="00EA5F5A"/>
    <w:rsid w:val="00EA7418"/>
    <w:rsid w:val="00EB00B9"/>
    <w:rsid w:val="00EB1706"/>
    <w:rsid w:val="00EB1D77"/>
    <w:rsid w:val="00EB4007"/>
    <w:rsid w:val="00EB55F9"/>
    <w:rsid w:val="00EB7C9B"/>
    <w:rsid w:val="00EC0F02"/>
    <w:rsid w:val="00EC1652"/>
    <w:rsid w:val="00EC2584"/>
    <w:rsid w:val="00EC4303"/>
    <w:rsid w:val="00ED0C70"/>
    <w:rsid w:val="00ED1A38"/>
    <w:rsid w:val="00ED236E"/>
    <w:rsid w:val="00ED281D"/>
    <w:rsid w:val="00ED4B47"/>
    <w:rsid w:val="00ED72DD"/>
    <w:rsid w:val="00EE0842"/>
    <w:rsid w:val="00EE1AB3"/>
    <w:rsid w:val="00EE2C2C"/>
    <w:rsid w:val="00EE4907"/>
    <w:rsid w:val="00EE4CA8"/>
    <w:rsid w:val="00EE4E97"/>
    <w:rsid w:val="00EE6623"/>
    <w:rsid w:val="00EE6F1B"/>
    <w:rsid w:val="00EE7B16"/>
    <w:rsid w:val="00EF00B8"/>
    <w:rsid w:val="00EF03E0"/>
    <w:rsid w:val="00EF2821"/>
    <w:rsid w:val="00EF28FE"/>
    <w:rsid w:val="00EF5A6B"/>
    <w:rsid w:val="00EF65CD"/>
    <w:rsid w:val="00EF72FC"/>
    <w:rsid w:val="00F00291"/>
    <w:rsid w:val="00F0042E"/>
    <w:rsid w:val="00F015C4"/>
    <w:rsid w:val="00F019C6"/>
    <w:rsid w:val="00F02328"/>
    <w:rsid w:val="00F0276E"/>
    <w:rsid w:val="00F02D55"/>
    <w:rsid w:val="00F034C8"/>
    <w:rsid w:val="00F03949"/>
    <w:rsid w:val="00F04354"/>
    <w:rsid w:val="00F067F1"/>
    <w:rsid w:val="00F10368"/>
    <w:rsid w:val="00F11482"/>
    <w:rsid w:val="00F138CC"/>
    <w:rsid w:val="00F13959"/>
    <w:rsid w:val="00F14D7F"/>
    <w:rsid w:val="00F15380"/>
    <w:rsid w:val="00F15FA6"/>
    <w:rsid w:val="00F160C5"/>
    <w:rsid w:val="00F20B66"/>
    <w:rsid w:val="00F2197A"/>
    <w:rsid w:val="00F21A48"/>
    <w:rsid w:val="00F22208"/>
    <w:rsid w:val="00F23DDC"/>
    <w:rsid w:val="00F247B6"/>
    <w:rsid w:val="00F259DA"/>
    <w:rsid w:val="00F276C2"/>
    <w:rsid w:val="00F31162"/>
    <w:rsid w:val="00F32887"/>
    <w:rsid w:val="00F3289D"/>
    <w:rsid w:val="00F329DD"/>
    <w:rsid w:val="00F34AE7"/>
    <w:rsid w:val="00F35288"/>
    <w:rsid w:val="00F3547E"/>
    <w:rsid w:val="00F36052"/>
    <w:rsid w:val="00F36E1B"/>
    <w:rsid w:val="00F40059"/>
    <w:rsid w:val="00F4196E"/>
    <w:rsid w:val="00F41A28"/>
    <w:rsid w:val="00F41FDF"/>
    <w:rsid w:val="00F424A1"/>
    <w:rsid w:val="00F434A9"/>
    <w:rsid w:val="00F4445A"/>
    <w:rsid w:val="00F46187"/>
    <w:rsid w:val="00F472AD"/>
    <w:rsid w:val="00F50F43"/>
    <w:rsid w:val="00F53008"/>
    <w:rsid w:val="00F5324F"/>
    <w:rsid w:val="00F5583E"/>
    <w:rsid w:val="00F6023C"/>
    <w:rsid w:val="00F604F1"/>
    <w:rsid w:val="00F60A9D"/>
    <w:rsid w:val="00F610BB"/>
    <w:rsid w:val="00F614A2"/>
    <w:rsid w:val="00F6166D"/>
    <w:rsid w:val="00F61895"/>
    <w:rsid w:val="00F622CB"/>
    <w:rsid w:val="00F6395C"/>
    <w:rsid w:val="00F6689B"/>
    <w:rsid w:val="00F675D3"/>
    <w:rsid w:val="00F70718"/>
    <w:rsid w:val="00F722A8"/>
    <w:rsid w:val="00F727D6"/>
    <w:rsid w:val="00F72AD2"/>
    <w:rsid w:val="00F73027"/>
    <w:rsid w:val="00F73512"/>
    <w:rsid w:val="00F73850"/>
    <w:rsid w:val="00F74DEA"/>
    <w:rsid w:val="00F756C8"/>
    <w:rsid w:val="00F7631B"/>
    <w:rsid w:val="00F769F3"/>
    <w:rsid w:val="00F8199D"/>
    <w:rsid w:val="00F82450"/>
    <w:rsid w:val="00F82A13"/>
    <w:rsid w:val="00F84111"/>
    <w:rsid w:val="00F8466A"/>
    <w:rsid w:val="00F84C5E"/>
    <w:rsid w:val="00F91791"/>
    <w:rsid w:val="00F92FFB"/>
    <w:rsid w:val="00F9313C"/>
    <w:rsid w:val="00F93321"/>
    <w:rsid w:val="00F93D45"/>
    <w:rsid w:val="00F969DD"/>
    <w:rsid w:val="00F9726F"/>
    <w:rsid w:val="00F97934"/>
    <w:rsid w:val="00FA06E0"/>
    <w:rsid w:val="00FA2E7D"/>
    <w:rsid w:val="00FA37DD"/>
    <w:rsid w:val="00FA39E3"/>
    <w:rsid w:val="00FA48BE"/>
    <w:rsid w:val="00FA681E"/>
    <w:rsid w:val="00FB0A55"/>
    <w:rsid w:val="00FB133D"/>
    <w:rsid w:val="00FB3293"/>
    <w:rsid w:val="00FB34F7"/>
    <w:rsid w:val="00FB3711"/>
    <w:rsid w:val="00FB5E9F"/>
    <w:rsid w:val="00FB60BD"/>
    <w:rsid w:val="00FB7051"/>
    <w:rsid w:val="00FC1ADE"/>
    <w:rsid w:val="00FC39BF"/>
    <w:rsid w:val="00FC4DFA"/>
    <w:rsid w:val="00FC4FE7"/>
    <w:rsid w:val="00FC5DE9"/>
    <w:rsid w:val="00FC614F"/>
    <w:rsid w:val="00FC61F9"/>
    <w:rsid w:val="00FC725E"/>
    <w:rsid w:val="00FD11A7"/>
    <w:rsid w:val="00FD26E1"/>
    <w:rsid w:val="00FD2DB9"/>
    <w:rsid w:val="00FD5B4C"/>
    <w:rsid w:val="00FE0C11"/>
    <w:rsid w:val="00FE25CE"/>
    <w:rsid w:val="00FE2D46"/>
    <w:rsid w:val="00FE391F"/>
    <w:rsid w:val="00FE5461"/>
    <w:rsid w:val="00FE5752"/>
    <w:rsid w:val="00FE64AE"/>
    <w:rsid w:val="00FF067C"/>
    <w:rsid w:val="00FF1576"/>
    <w:rsid w:val="00FF181E"/>
    <w:rsid w:val="00FF2448"/>
    <w:rsid w:val="00FF24C5"/>
    <w:rsid w:val="00FF29B7"/>
    <w:rsid w:val="00FF300F"/>
    <w:rsid w:val="00FF4BAB"/>
    <w:rsid w:val="00FF4EE0"/>
    <w:rsid w:val="00FF5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E1A345"/>
  <w15:docId w15:val="{FFD004D1-CCF8-45B7-817A-C8946EAF2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0671"/>
    <w:pPr>
      <w:jc w:val="both"/>
    </w:pPr>
    <w:rPr>
      <w:rFonts w:asciiTheme="minorHAnsi" w:hAnsiTheme="minorHAnsi"/>
      <w:sz w:val="22"/>
      <w:szCs w:val="24"/>
      <w:lang w:val="en-GB" w:eastAsia="en-GB"/>
    </w:rPr>
  </w:style>
  <w:style w:type="paragraph" w:styleId="Heading1">
    <w:name w:val="heading 1"/>
    <w:aliases w:val="CADDY Annex"/>
    <w:basedOn w:val="CADDYHeading1"/>
    <w:next w:val="Normal"/>
    <w:link w:val="Heading1Char"/>
    <w:uiPriority w:val="9"/>
    <w:qFormat/>
    <w:rsid w:val="00845126"/>
    <w:pPr>
      <w:numPr>
        <w:numId w:val="2"/>
      </w:numPr>
      <w:tabs>
        <w:tab w:val="right" w:leader="dot" w:pos="1134"/>
      </w:tabs>
      <w:outlineLvl w:val="0"/>
    </w:pPr>
  </w:style>
  <w:style w:type="paragraph" w:styleId="Heading2">
    <w:name w:val="heading 2"/>
    <w:basedOn w:val="Normal"/>
    <w:next w:val="Normal"/>
    <w:link w:val="Heading2Char"/>
    <w:uiPriority w:val="99"/>
    <w:qFormat/>
    <w:rsid w:val="00E144A5"/>
    <w:pPr>
      <w:keepNext/>
      <w:keepLines/>
      <w:spacing w:after="120"/>
      <w:ind w:left="697" w:hanging="697"/>
      <w:outlineLvl w:val="1"/>
    </w:pPr>
    <w:rPr>
      <w:rFonts w:ascii="Times New Roman" w:hAnsi="Times New Roman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E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1EA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188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188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7188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188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188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93D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DB3"/>
    <w:rPr>
      <w:rFonts w:ascii="Tahoma" w:hAnsi="Tahoma" w:cs="Tahoma"/>
      <w:sz w:val="16"/>
      <w:szCs w:val="16"/>
      <w:lang w:val="en-GB" w:eastAsia="en-GB"/>
    </w:rPr>
  </w:style>
  <w:style w:type="character" w:styleId="FootnoteReference">
    <w:name w:val="footnote reference"/>
    <w:aliases w:val="Footnote symbol"/>
    <w:basedOn w:val="DefaultParagraphFont"/>
    <w:uiPriority w:val="99"/>
    <w:semiHidden/>
    <w:rsid w:val="00AD5ABE"/>
    <w:rPr>
      <w:rFonts w:cs="Times New Roman"/>
      <w:vertAlign w:val="superscript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link w:val="FootnoteTextChar"/>
    <w:uiPriority w:val="99"/>
    <w:semiHidden/>
    <w:rsid w:val="00AD5ABE"/>
    <w:rPr>
      <w:sz w:val="20"/>
      <w:szCs w:val="20"/>
    </w:rPr>
  </w:style>
  <w:style w:type="character" w:customStyle="1" w:styleId="FootnoteTextChar">
    <w:name w:val="Footnote Text Char"/>
    <w:aliases w:val="Schriftart: 9 pt Char,Schriftart: 10 pt Char,Schriftart: 8 pt Char,WB-Fußnotentext Char,fn Char,Footnotes Char,Footnote ak Char"/>
    <w:basedOn w:val="DefaultParagraphFont"/>
    <w:link w:val="FootnoteText"/>
    <w:uiPriority w:val="99"/>
    <w:semiHidden/>
    <w:rsid w:val="00193DB3"/>
    <w:rPr>
      <w:sz w:val="20"/>
      <w:szCs w:val="20"/>
      <w:lang w:val="en-GB" w:eastAsia="en-GB"/>
    </w:rPr>
  </w:style>
  <w:style w:type="paragraph" w:customStyle="1" w:styleId="Text1">
    <w:name w:val="Text 1"/>
    <w:basedOn w:val="Normal"/>
    <w:link w:val="Text1Char"/>
    <w:uiPriority w:val="99"/>
    <w:rsid w:val="00AD5ABE"/>
    <w:pPr>
      <w:spacing w:after="240"/>
      <w:ind w:left="482"/>
    </w:pPr>
    <w:rPr>
      <w:szCs w:val="20"/>
    </w:rPr>
  </w:style>
  <w:style w:type="paragraph" w:customStyle="1" w:styleId="BodyText1">
    <w:name w:val="Body Text1"/>
    <w:basedOn w:val="Normal"/>
    <w:uiPriority w:val="99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uiPriority w:val="99"/>
    <w:rsid w:val="00AD5ABE"/>
    <w:pPr>
      <w:spacing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AD5ABE"/>
    <w:pPr>
      <w:ind w:left="88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9"/>
    <w:locked/>
    <w:rsid w:val="00E144A5"/>
    <w:rPr>
      <w:rFonts w:cs="Times New Roman"/>
      <w:b/>
      <w:i/>
      <w:sz w:val="28"/>
      <w:lang w:val="en-GB" w:eastAsia="en-GB" w:bidi="ar-SA"/>
    </w:rPr>
  </w:style>
  <w:style w:type="character" w:customStyle="1" w:styleId="Text1Char">
    <w:name w:val="Text 1 Char"/>
    <w:basedOn w:val="DefaultParagraphFont"/>
    <w:link w:val="Text1"/>
    <w:uiPriority w:val="99"/>
    <w:locked/>
    <w:rsid w:val="00AD5ABE"/>
    <w:rPr>
      <w:rFonts w:cs="Times New Roman"/>
      <w:sz w:val="22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uiPriority w:val="99"/>
    <w:rsid w:val="00AD5ABE"/>
    <w:rPr>
      <w:lang w:val="pl-PL" w:eastAsia="pl-PL"/>
    </w:rPr>
  </w:style>
  <w:style w:type="paragraph" w:styleId="Header">
    <w:name w:val="header"/>
    <w:basedOn w:val="Normal"/>
    <w:link w:val="HeaderChar"/>
    <w:uiPriority w:val="99"/>
    <w:rsid w:val="007E493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3DB3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7E493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93DB3"/>
    <w:rPr>
      <w:sz w:val="24"/>
      <w:szCs w:val="24"/>
      <w:lang w:val="en-GB" w:eastAsia="en-GB"/>
    </w:rPr>
  </w:style>
  <w:style w:type="paragraph" w:customStyle="1" w:styleId="CADDYHeading1">
    <w:name w:val="CADDY Heading 1"/>
    <w:basedOn w:val="TOC1"/>
    <w:link w:val="CADDYHeading1Char"/>
    <w:qFormat/>
    <w:rsid w:val="007161AF"/>
    <w:pPr>
      <w:numPr>
        <w:numId w:val="22"/>
      </w:numPr>
    </w:pPr>
    <w:rPr>
      <w:rFonts w:eastAsiaTheme="minorHAnsi"/>
      <w:caps w:val="0"/>
      <w:sz w:val="32"/>
      <w:szCs w:val="24"/>
    </w:rPr>
  </w:style>
  <w:style w:type="paragraph" w:customStyle="1" w:styleId="CADDYHeading2">
    <w:name w:val="CADDY Heading 2"/>
    <w:basedOn w:val="CADDYHeading1"/>
    <w:link w:val="CADDYHeading2Char"/>
    <w:qFormat/>
    <w:rsid w:val="00155B7A"/>
    <w:pPr>
      <w:numPr>
        <w:ilvl w:val="1"/>
      </w:numPr>
      <w:ind w:left="851"/>
    </w:pPr>
    <w:rPr>
      <w:sz w:val="22"/>
      <w:szCs w:val="22"/>
    </w:rPr>
  </w:style>
  <w:style w:type="character" w:customStyle="1" w:styleId="CADDYHeading1Char">
    <w:name w:val="CADDY Heading 1 Char"/>
    <w:basedOn w:val="DefaultParagraphFont"/>
    <w:link w:val="CADDYHeading1"/>
    <w:rsid w:val="007161AF"/>
    <w:rPr>
      <w:rFonts w:asciiTheme="minorHAnsi" w:eastAsiaTheme="minorHAnsi" w:hAnsiTheme="minorHAnsi"/>
      <w:b/>
      <w:bCs/>
      <w:sz w:val="32"/>
      <w:szCs w:val="24"/>
      <w:lang w:val="en-GB" w:eastAsia="en-GB"/>
    </w:rPr>
  </w:style>
  <w:style w:type="paragraph" w:customStyle="1" w:styleId="CADDYHeading3">
    <w:name w:val="CADDY Heading 3"/>
    <w:basedOn w:val="CADDYHeading2"/>
    <w:link w:val="CADDYHeading3Char"/>
    <w:qFormat/>
    <w:rsid w:val="00DF1DEE"/>
    <w:pPr>
      <w:numPr>
        <w:ilvl w:val="2"/>
      </w:numPr>
      <w:ind w:left="947"/>
    </w:pPr>
    <w:rPr>
      <w:i/>
    </w:rPr>
  </w:style>
  <w:style w:type="character" w:customStyle="1" w:styleId="CADDYHeading2Char">
    <w:name w:val="CADDY Heading 2 Char"/>
    <w:basedOn w:val="DefaultParagraphFont"/>
    <w:link w:val="CADDYHeading2"/>
    <w:rsid w:val="00155B7A"/>
    <w:rPr>
      <w:rFonts w:asciiTheme="minorHAnsi" w:hAnsiTheme="minorHAnsi"/>
      <w:b/>
      <w:bCs/>
      <w:sz w:val="22"/>
      <w:szCs w:val="22"/>
      <w:lang w:val="en-GB" w:eastAsia="en-GB"/>
    </w:rPr>
  </w:style>
  <w:style w:type="character" w:customStyle="1" w:styleId="CADDYHeading3Char">
    <w:name w:val="CADDY Heading 3 Char"/>
    <w:basedOn w:val="DefaultParagraphFont"/>
    <w:link w:val="CADDYHeading3"/>
    <w:rsid w:val="00DF1DEE"/>
    <w:rPr>
      <w:rFonts w:asciiTheme="minorHAnsi" w:hAnsiTheme="minorHAnsi"/>
      <w:b/>
      <w:bCs/>
      <w:i/>
      <w:sz w:val="22"/>
      <w:szCs w:val="22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8E1937"/>
    <w:rPr>
      <w:color w:val="0000FF"/>
      <w:u w:val="single"/>
    </w:rPr>
  </w:style>
  <w:style w:type="character" w:styleId="Emphasis">
    <w:name w:val="Emphasis"/>
    <w:qFormat/>
    <w:rsid w:val="00E144A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C322B5"/>
    <w:rPr>
      <w:color w:val="800080"/>
      <w:u w:val="single"/>
    </w:rPr>
  </w:style>
  <w:style w:type="paragraph" w:customStyle="1" w:styleId="CADDYHeading4">
    <w:name w:val="CADDY Heading 4"/>
    <w:link w:val="CADDYHeading4Char"/>
    <w:qFormat/>
    <w:rsid w:val="00DB4B6D"/>
    <w:pPr>
      <w:numPr>
        <w:ilvl w:val="3"/>
        <w:numId w:val="13"/>
      </w:numPr>
      <w:autoSpaceDE w:val="0"/>
    </w:pPr>
    <w:rPr>
      <w:rFonts w:asciiTheme="minorHAnsi" w:hAnsiTheme="minorHAnsi"/>
      <w:b/>
      <w:sz w:val="22"/>
      <w:szCs w:val="24"/>
      <w:u w:val="single"/>
      <w:lang w:val="en-GB" w:eastAsia="en-GB"/>
    </w:rPr>
  </w:style>
  <w:style w:type="character" w:customStyle="1" w:styleId="CADDYHeading4Char">
    <w:name w:val="CADDY Heading 4 Char"/>
    <w:basedOn w:val="DefaultParagraphFont"/>
    <w:link w:val="CADDYHeading4"/>
    <w:rsid w:val="00DB4B6D"/>
    <w:rPr>
      <w:rFonts w:asciiTheme="minorHAnsi" w:hAnsiTheme="minorHAnsi"/>
      <w:b/>
      <w:sz w:val="22"/>
      <w:szCs w:val="24"/>
      <w:u w:val="single"/>
      <w:lang w:val="en-GB" w:eastAsia="en-GB"/>
    </w:rPr>
  </w:style>
  <w:style w:type="character" w:styleId="CommentReference">
    <w:name w:val="annotation reference"/>
    <w:basedOn w:val="DefaultParagraphFont"/>
    <w:unhideWhenUsed/>
    <w:rsid w:val="006A780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A78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A7806"/>
    <w:rPr>
      <w:rFonts w:ascii="Calibri" w:hAnsi="Calibri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806"/>
    <w:rPr>
      <w:rFonts w:ascii="Calibri" w:hAnsi="Calibri"/>
      <w:b/>
      <w:bCs/>
      <w:lang w:val="en-GB" w:eastAsia="en-GB"/>
    </w:rPr>
  </w:style>
  <w:style w:type="paragraph" w:styleId="Revision">
    <w:name w:val="Revision"/>
    <w:hidden/>
    <w:uiPriority w:val="99"/>
    <w:semiHidden/>
    <w:rsid w:val="004B785A"/>
    <w:rPr>
      <w:rFonts w:ascii="Calibri" w:hAnsi="Calibri"/>
      <w:sz w:val="22"/>
      <w:szCs w:val="24"/>
      <w:lang w:val="en-GB" w:eastAsia="en-GB"/>
    </w:rPr>
  </w:style>
  <w:style w:type="character" w:customStyle="1" w:styleId="Heading1Char">
    <w:name w:val="Heading 1 Char"/>
    <w:aliases w:val="CADDY Annex Char"/>
    <w:basedOn w:val="DefaultParagraphFont"/>
    <w:link w:val="Heading1"/>
    <w:uiPriority w:val="9"/>
    <w:rsid w:val="00845126"/>
    <w:rPr>
      <w:rFonts w:asciiTheme="minorHAnsi" w:hAnsiTheme="minorHAnsi"/>
      <w:b/>
      <w:bCs/>
      <w:sz w:val="24"/>
      <w:szCs w:val="24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319FB"/>
    <w:pPr>
      <w:keepLines/>
      <w:spacing w:before="480" w:line="276" w:lineRule="auto"/>
      <w:outlineLvl w:val="9"/>
    </w:pPr>
    <w:rPr>
      <w:color w:val="365F91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F34CE"/>
    <w:pPr>
      <w:ind w:left="220"/>
      <w:jc w:val="left"/>
    </w:pPr>
    <w:rPr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72F9B"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01F3E"/>
    <w:pPr>
      <w:ind w:left="440"/>
      <w:jc w:val="left"/>
    </w:pPr>
    <w:rPr>
      <w:i/>
      <w:i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5380"/>
    <w:pPr>
      <w:spacing w:before="120"/>
      <w:ind w:left="720"/>
    </w:pPr>
  </w:style>
  <w:style w:type="table" w:customStyle="1" w:styleId="TableGrid1">
    <w:name w:val="Table Grid1"/>
    <w:basedOn w:val="TableNormal"/>
    <w:next w:val="TableGrid"/>
    <w:uiPriority w:val="59"/>
    <w:rsid w:val="00F15380"/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15380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F15380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73E1C"/>
    <w:pPr>
      <w:jc w:val="both"/>
    </w:pPr>
    <w:rPr>
      <w:rFonts w:ascii="Calibri" w:hAnsi="Calibri"/>
      <w:sz w:val="22"/>
      <w:szCs w:val="24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1EA8"/>
    <w:rPr>
      <w:rFonts w:asciiTheme="majorHAnsi" w:eastAsiaTheme="majorEastAsia" w:hAnsiTheme="majorHAnsi" w:cstheme="majorBidi"/>
      <w:b/>
      <w:bCs/>
      <w:color w:val="4F81BD" w:themeColor="accent1"/>
      <w:sz w:val="22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1EA8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4"/>
      <w:lang w:val="en-GB"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B71EA8"/>
    <w:pPr>
      <w:ind w:left="660"/>
      <w:jc w:val="left"/>
    </w:pPr>
    <w:rPr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F73850"/>
    <w:pPr>
      <w:spacing w:line="200" w:lineRule="exact"/>
      <w:jc w:val="center"/>
    </w:pPr>
    <w:rPr>
      <w:bCs/>
      <w:i/>
      <w:sz w:val="20"/>
      <w:szCs w:val="18"/>
    </w:rPr>
  </w:style>
  <w:style w:type="paragraph" w:customStyle="1" w:styleId="FreeForm">
    <w:name w:val="Free Form"/>
    <w:rsid w:val="001A64F3"/>
    <w:rPr>
      <w:rFonts w:ascii="Helvetica" w:eastAsia="ヒラギノ角ゴ Pro W3" w:hAnsi="Helvetica"/>
      <w:color w:val="000000"/>
      <w:sz w:val="24"/>
      <w:lang w:val="en-US" w:eastAsia="en-US"/>
    </w:rPr>
  </w:style>
  <w:style w:type="paragraph" w:customStyle="1" w:styleId="TableContents">
    <w:name w:val="Table Contents"/>
    <w:basedOn w:val="Normal"/>
    <w:rsid w:val="001A64F3"/>
    <w:pPr>
      <w:widowControl w:val="0"/>
      <w:suppressLineNumbers/>
      <w:suppressAutoHyphens/>
      <w:jc w:val="left"/>
    </w:pPr>
    <w:rPr>
      <w:rFonts w:ascii="Times New Roman" w:eastAsia="DejaVu Sans" w:hAnsi="Times New Roman" w:cs="DejaVu Sans"/>
      <w:kern w:val="1"/>
      <w:sz w:val="24"/>
      <w:lang w:val="en-US" w:eastAsia="hi-IN" w:bidi="hi-IN"/>
    </w:rPr>
  </w:style>
  <w:style w:type="numbering" w:customStyle="1" w:styleId="CADDYHeadings">
    <w:name w:val="CADDY Headings"/>
    <w:uiPriority w:val="99"/>
    <w:rsid w:val="001A64F3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E74BCF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0E9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0E9C"/>
    <w:rPr>
      <w:rFonts w:ascii="Calibri" w:hAnsi="Calibri"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B0E9C"/>
    <w:rPr>
      <w:vertAlign w:val="superscript"/>
    </w:rPr>
  </w:style>
  <w:style w:type="character" w:customStyle="1" w:styleId="apple-style-span">
    <w:name w:val="apple-style-span"/>
    <w:basedOn w:val="DefaultParagraphFont"/>
    <w:rsid w:val="00DE2737"/>
  </w:style>
  <w:style w:type="paragraph" w:customStyle="1" w:styleId="Default">
    <w:name w:val="Default"/>
    <w:rsid w:val="0043004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rsid w:val="008C2546"/>
    <w:pPr>
      <w:spacing w:after="120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8C2546"/>
    <w:rPr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C1E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1ECF"/>
    <w:rPr>
      <w:rFonts w:ascii="Courier New" w:hAnsi="Courier New" w:cs="Courier New"/>
      <w:lang w:val="en-US" w:eastAsia="en-US"/>
    </w:rPr>
  </w:style>
  <w:style w:type="paragraph" w:customStyle="1" w:styleId="normal12bold">
    <w:name w:val="normal 12 bold"/>
    <w:basedOn w:val="NormalWeb"/>
    <w:next w:val="Normal"/>
    <w:rsid w:val="004C1ECF"/>
    <w:pPr>
      <w:suppressAutoHyphens/>
      <w:spacing w:before="240" w:beforeAutospacing="0" w:after="240" w:afterAutospacing="0"/>
      <w:jc w:val="left"/>
    </w:pPr>
    <w:rPr>
      <w:rFonts w:ascii="Times New Roman" w:hAnsi="Times New Roman"/>
      <w:b/>
      <w:bCs/>
      <w:sz w:val="24"/>
      <w:lang w:val="en-GB" w:eastAsia="ar-SA"/>
    </w:rPr>
  </w:style>
  <w:style w:type="paragraph" w:customStyle="1" w:styleId="Subtitle1">
    <w:name w:val="Subtitle1"/>
    <w:basedOn w:val="Normal"/>
    <w:rsid w:val="003D2890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US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A71886"/>
  </w:style>
  <w:style w:type="paragraph" w:styleId="BlockText">
    <w:name w:val="Block Text"/>
    <w:basedOn w:val="Normal"/>
    <w:uiPriority w:val="99"/>
    <w:semiHidden/>
    <w:unhideWhenUsed/>
    <w:rsid w:val="00A71886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7188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7188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71886"/>
    <w:rPr>
      <w:rFonts w:asciiTheme="minorHAnsi" w:hAnsiTheme="minorHAnsi"/>
      <w:sz w:val="16"/>
      <w:szCs w:val="16"/>
      <w:lang w:val="en-GB" w:eastAsia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71886"/>
    <w:pPr>
      <w:spacing w:after="0"/>
      <w:ind w:firstLine="360"/>
    </w:pPr>
    <w:rPr>
      <w:rFonts w:asciiTheme="minorHAnsi" w:hAnsiTheme="minorHAnsi"/>
      <w:sz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7188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7188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7188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7188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71886"/>
    <w:rPr>
      <w:rFonts w:asciiTheme="minorHAnsi" w:hAnsiTheme="minorHAnsi"/>
      <w:sz w:val="16"/>
      <w:szCs w:val="16"/>
      <w:lang w:val="en-GB" w:eastAsia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A7188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71886"/>
  </w:style>
  <w:style w:type="character" w:customStyle="1" w:styleId="DateChar">
    <w:name w:val="Date Char"/>
    <w:basedOn w:val="DefaultParagraphFont"/>
    <w:link w:val="Date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7188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71886"/>
    <w:rPr>
      <w:rFonts w:ascii="Tahoma" w:hAnsi="Tahoma" w:cs="Tahoma"/>
      <w:sz w:val="16"/>
      <w:szCs w:val="16"/>
      <w:lang w:val="en-GB" w:eastAsia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7188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EnvelopeAddress">
    <w:name w:val="envelope address"/>
    <w:basedOn w:val="Normal"/>
    <w:uiPriority w:val="99"/>
    <w:semiHidden/>
    <w:unhideWhenUsed/>
    <w:rsid w:val="00A7188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A7188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1886"/>
    <w:rPr>
      <w:rFonts w:asciiTheme="majorHAnsi" w:eastAsiaTheme="majorEastAsia" w:hAnsiTheme="majorHAnsi" w:cstheme="majorBidi"/>
      <w:color w:val="243F60" w:themeColor="accent1" w:themeShade="7F"/>
      <w:sz w:val="22"/>
      <w:szCs w:val="24"/>
      <w:lang w:val="en-GB"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1886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4"/>
      <w:lang w:val="en-GB"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1886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  <w:lang w:val="en-GB"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1886"/>
    <w:rPr>
      <w:rFonts w:asciiTheme="majorHAnsi" w:eastAsiaTheme="majorEastAsia" w:hAnsiTheme="majorHAnsi" w:cstheme="majorBidi"/>
      <w:color w:val="404040" w:themeColor="text1" w:themeTint="BF"/>
      <w:lang w:val="en-GB"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1886"/>
    <w:rPr>
      <w:rFonts w:asciiTheme="majorHAnsi" w:eastAsiaTheme="majorEastAsia" w:hAnsiTheme="majorHAnsi" w:cstheme="majorBidi"/>
      <w:i/>
      <w:iCs/>
      <w:color w:val="404040" w:themeColor="text1" w:themeTint="BF"/>
      <w:lang w:val="en-GB" w:eastAsia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7188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71886"/>
    <w:rPr>
      <w:rFonts w:asciiTheme="minorHAnsi" w:hAnsiTheme="minorHAnsi"/>
      <w:i/>
      <w:iCs/>
      <w:sz w:val="22"/>
      <w:szCs w:val="24"/>
      <w:lang w:val="en-GB" w:eastAsia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7188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7188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7188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7188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7188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7188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7188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7188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7188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7188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188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1886"/>
    <w:rPr>
      <w:rFonts w:asciiTheme="minorHAnsi" w:hAnsiTheme="minorHAnsi"/>
      <w:b/>
      <w:bCs/>
      <w:i/>
      <w:iCs/>
      <w:color w:val="4F81BD" w:themeColor="accent1"/>
      <w:sz w:val="22"/>
      <w:szCs w:val="24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A7188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A7188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A7188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7188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7188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A71886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71886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71886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71886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71886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7188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7188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7188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7188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71886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A71886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71886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71886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71886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71886"/>
    <w:pPr>
      <w:numPr>
        <w:numId w:val="1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A7188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 w:cs="Consolas"/>
      <w:lang w:val="en-GB" w:eastAsia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1886"/>
    <w:rPr>
      <w:rFonts w:ascii="Consolas" w:hAnsi="Consolas" w:cs="Consolas"/>
      <w:lang w:val="en-GB" w:eastAsia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7188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71886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NormalIndent">
    <w:name w:val="Normal Indent"/>
    <w:basedOn w:val="Normal"/>
    <w:uiPriority w:val="99"/>
    <w:semiHidden/>
    <w:unhideWhenUsed/>
    <w:rsid w:val="00A71886"/>
    <w:pPr>
      <w:ind w:left="708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7188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1886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1886"/>
    <w:rPr>
      <w:rFonts w:ascii="Consolas" w:hAnsi="Consolas" w:cs="Consolas"/>
      <w:sz w:val="21"/>
      <w:szCs w:val="21"/>
      <w:lang w:val="en-GB"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A7188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71886"/>
    <w:rPr>
      <w:rFonts w:asciiTheme="minorHAnsi" w:hAnsiTheme="minorHAnsi"/>
      <w:i/>
      <w:iCs/>
      <w:color w:val="000000" w:themeColor="text1"/>
      <w:sz w:val="22"/>
      <w:szCs w:val="24"/>
      <w:lang w:val="en-GB" w:eastAsia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7188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Signature">
    <w:name w:val="Signature"/>
    <w:basedOn w:val="Normal"/>
    <w:link w:val="SignatureChar"/>
    <w:uiPriority w:val="99"/>
    <w:unhideWhenUsed/>
    <w:rsid w:val="00A7188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71886"/>
    <w:rPr>
      <w:rFonts w:asciiTheme="minorHAnsi" w:hAnsiTheme="minorHAnsi"/>
      <w:sz w:val="22"/>
      <w:szCs w:val="24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188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188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 w:eastAsia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7188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71886"/>
  </w:style>
  <w:style w:type="paragraph" w:styleId="Title">
    <w:name w:val="Title"/>
    <w:basedOn w:val="Normal"/>
    <w:next w:val="Normal"/>
    <w:link w:val="TitleChar"/>
    <w:uiPriority w:val="10"/>
    <w:qFormat/>
    <w:rsid w:val="00A7188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qFormat/>
    <w:rsid w:val="00A7188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A71886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6">
    <w:name w:val="toc 6"/>
    <w:basedOn w:val="Normal"/>
    <w:next w:val="Normal"/>
    <w:autoRedefine/>
    <w:uiPriority w:val="39"/>
    <w:unhideWhenUsed/>
    <w:rsid w:val="00A71886"/>
    <w:pPr>
      <w:ind w:left="11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71886"/>
    <w:pPr>
      <w:ind w:left="132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71886"/>
    <w:pPr>
      <w:ind w:left="154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71886"/>
    <w:pPr>
      <w:ind w:left="1760"/>
      <w:jc w:val="left"/>
    </w:pPr>
    <w:rPr>
      <w:sz w:val="18"/>
      <w:szCs w:val="18"/>
    </w:rPr>
  </w:style>
  <w:style w:type="paragraph" w:customStyle="1" w:styleId="Standard">
    <w:name w:val="Standard"/>
    <w:rsid w:val="00CA4B78"/>
    <w:pPr>
      <w:suppressAutoHyphens/>
      <w:autoSpaceDN w:val="0"/>
      <w:spacing w:after="200" w:line="276" w:lineRule="auto"/>
      <w:textAlignment w:val="baseline"/>
    </w:pPr>
    <w:rPr>
      <w:rFonts w:ascii="Calibri" w:eastAsia="Arial Unicode MS" w:hAnsi="Calibri" w:cs="F"/>
      <w:kern w:val="3"/>
      <w:sz w:val="22"/>
      <w:szCs w:val="22"/>
      <w:lang w:eastAsia="en-US"/>
    </w:rPr>
  </w:style>
  <w:style w:type="character" w:styleId="IntenseEmphasis">
    <w:name w:val="Intense Emphasis"/>
    <w:basedOn w:val="DefaultParagraphFont"/>
    <w:uiPriority w:val="21"/>
    <w:qFormat/>
    <w:rsid w:val="00183A36"/>
    <w:rPr>
      <w:b/>
      <w:bCs/>
      <w:i/>
      <w:iCs/>
      <w:color w:val="4F81BD" w:themeColor="accent1"/>
    </w:rPr>
  </w:style>
  <w:style w:type="paragraph" w:customStyle="1" w:styleId="ProjConnbodytext">
    <w:name w:val="ProjConn bodytext"/>
    <w:basedOn w:val="Normal"/>
    <w:rsid w:val="0002337E"/>
    <w:pPr>
      <w:spacing w:before="120"/>
    </w:pPr>
    <w:rPr>
      <w:rFonts w:ascii="Arial" w:hAnsi="Arial" w:cs="Arial"/>
      <w:szCs w:val="22"/>
      <w:lang w:val="en-US" w:eastAsia="ja-JP"/>
    </w:rPr>
  </w:style>
  <w:style w:type="character" w:styleId="SubtleReference">
    <w:name w:val="Subtle Reference"/>
    <w:basedOn w:val="DefaultParagraphFont"/>
    <w:uiPriority w:val="31"/>
    <w:qFormat/>
    <w:rsid w:val="004D6BC6"/>
    <w:rPr>
      <w:smallCaps/>
      <w:color w:val="C0504D" w:themeColor="accent2"/>
      <w:u w:val="single"/>
    </w:rPr>
  </w:style>
  <w:style w:type="paragraph" w:customStyle="1" w:styleId="EXCELLABUSTNASLOVI">
    <w:name w:val="EXCELLABUST NASLOVI"/>
    <w:basedOn w:val="CADDYHeading1"/>
    <w:link w:val="EXCELLABUSTNASLOVIChar"/>
    <w:qFormat/>
    <w:rsid w:val="00F034C8"/>
    <w:pPr>
      <w:ind w:left="357" w:hanging="357"/>
    </w:pPr>
    <w:rPr>
      <w:color w:val="003A8D"/>
    </w:rPr>
  </w:style>
  <w:style w:type="character" w:customStyle="1" w:styleId="EXCELLABUSTNASLOVIChar">
    <w:name w:val="EXCELLABUST NASLOVI Char"/>
    <w:basedOn w:val="CADDYHeading1Char"/>
    <w:link w:val="EXCELLABUSTNASLOVI"/>
    <w:rsid w:val="00F034C8"/>
    <w:rPr>
      <w:rFonts w:asciiTheme="minorHAnsi" w:eastAsiaTheme="minorHAnsi" w:hAnsiTheme="minorHAnsi"/>
      <w:b/>
      <w:bCs/>
      <w:color w:val="003A8D"/>
      <w:sz w:val="32"/>
      <w:szCs w:val="24"/>
      <w:lang w:val="en-GB" w:eastAsia="en-GB"/>
    </w:rPr>
  </w:style>
  <w:style w:type="paragraph" w:customStyle="1" w:styleId="EXCELLABUSTTEKST">
    <w:name w:val="EXCELLABUST TEKST"/>
    <w:basedOn w:val="Normal"/>
    <w:qFormat/>
    <w:rsid w:val="00675AF5"/>
    <w:pPr>
      <w:ind w:left="-108"/>
    </w:pPr>
    <w:rPr>
      <w:rFonts w:eastAsiaTheme="minorHAnsi"/>
      <w:color w:val="003A8D"/>
      <w:sz w:val="20"/>
      <w:szCs w:val="20"/>
    </w:rPr>
  </w:style>
  <w:style w:type="paragraph" w:customStyle="1" w:styleId="EXCELLABUSTSVIJETLOPLAVITEKST">
    <w:name w:val="EXCELLABUST SVIJETLO PLAVI TEKST"/>
    <w:basedOn w:val="EXCELLABUSTTEKST"/>
    <w:qFormat/>
    <w:rsid w:val="00F034C8"/>
    <w:pPr>
      <w:tabs>
        <w:tab w:val="left" w:pos="1455"/>
      </w:tabs>
      <w:ind w:left="459" w:hanging="136"/>
    </w:pPr>
    <w:rPr>
      <w:color w:val="4BA2F2"/>
    </w:rPr>
  </w:style>
  <w:style w:type="paragraph" w:customStyle="1" w:styleId="EXCELLABUSTTAMNOPLAVITEKST">
    <w:name w:val="EXCELLABUST TAMNOPLAVI TEKST"/>
    <w:basedOn w:val="ListParagraph"/>
    <w:qFormat/>
    <w:rsid w:val="00F034C8"/>
    <w:pPr>
      <w:spacing w:after="200"/>
      <w:ind w:left="181" w:hanging="151"/>
      <w:contextualSpacing/>
      <w:jc w:val="left"/>
    </w:pPr>
    <w:rPr>
      <w:b/>
      <w:color w:val="02287A"/>
    </w:rPr>
  </w:style>
  <w:style w:type="paragraph" w:customStyle="1" w:styleId="NASLOVNANASLOVNICI">
    <w:name w:val="NASLOV NA NASLOVNICI"/>
    <w:basedOn w:val="Title"/>
    <w:link w:val="NASLOVNANASLOVNICIChar"/>
    <w:qFormat/>
    <w:rsid w:val="00F034C8"/>
    <w:pPr>
      <w:pBdr>
        <w:bottom w:val="none" w:sz="0" w:space="0" w:color="auto"/>
      </w:pBdr>
      <w:spacing w:after="360" w:line="168" w:lineRule="auto"/>
      <w:jc w:val="left"/>
    </w:pPr>
    <w:rPr>
      <w:rFonts w:ascii="Calibri" w:eastAsiaTheme="minorHAnsi" w:hAnsi="Calibri"/>
      <w:color w:val="003A8D"/>
      <w:sz w:val="96"/>
      <w:szCs w:val="96"/>
    </w:rPr>
  </w:style>
  <w:style w:type="character" w:customStyle="1" w:styleId="NASLOVNANASLOVNICIChar">
    <w:name w:val="NASLOV NA NASLOVNICI Char"/>
    <w:basedOn w:val="TitleChar"/>
    <w:link w:val="NASLOVNANASLOVNICI"/>
    <w:rsid w:val="00F034C8"/>
    <w:rPr>
      <w:rFonts w:ascii="Calibri" w:eastAsiaTheme="minorHAnsi" w:hAnsi="Calibri" w:cstheme="majorBidi"/>
      <w:color w:val="003A8D"/>
      <w:spacing w:val="5"/>
      <w:kern w:val="28"/>
      <w:sz w:val="96"/>
      <w:szCs w:val="96"/>
      <w:lang w:val="en-GB" w:eastAsia="en-GB"/>
    </w:rPr>
  </w:style>
  <w:style w:type="paragraph" w:customStyle="1" w:styleId="NASLOV">
    <w:name w:val="NASLOV"/>
    <w:basedOn w:val="Normal"/>
    <w:qFormat/>
    <w:rsid w:val="00675AF5"/>
    <w:pPr>
      <w:spacing w:line="168" w:lineRule="auto"/>
      <w:ind w:left="2126" w:right="2693"/>
    </w:pPr>
    <w:rPr>
      <w:rFonts w:eastAsiaTheme="minorHAnsi"/>
      <w:color w:val="003A8D"/>
      <w:sz w:val="72"/>
      <w:szCs w:val="72"/>
    </w:rPr>
  </w:style>
  <w:style w:type="paragraph" w:customStyle="1" w:styleId="PODNASLOV">
    <w:name w:val="POD NASLOV"/>
    <w:basedOn w:val="Normal"/>
    <w:qFormat/>
    <w:rsid w:val="00F034C8"/>
    <w:rPr>
      <w:rFonts w:eastAsiaTheme="minorHAnsi"/>
      <w:color w:val="003A8D"/>
      <w:sz w:val="36"/>
      <w:szCs w:val="36"/>
    </w:rPr>
  </w:style>
  <w:style w:type="paragraph" w:customStyle="1" w:styleId="TEKST">
    <w:name w:val="TEKST"/>
    <w:basedOn w:val="Normal"/>
    <w:qFormat/>
    <w:rsid w:val="00F034C8"/>
    <w:pPr>
      <w:tabs>
        <w:tab w:val="left" w:pos="10915"/>
      </w:tabs>
      <w:spacing w:line="216" w:lineRule="auto"/>
    </w:pPr>
    <w:rPr>
      <w:rFonts w:eastAsiaTheme="minorHAnsi"/>
      <w:color w:val="003A8D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06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9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7673BC-1EDC-4433-9234-890A7023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ll or medium-scale focused research projects (STREPs)</vt:lpstr>
    </vt:vector>
  </TitlesOfParts>
  <Company>European Commission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or medium-scale focused research projects (STREPs)</dc:title>
  <dc:creator>European Commission</dc:creator>
  <cp:lastModifiedBy>Vanja Asanovic</cp:lastModifiedBy>
  <cp:revision>10</cp:revision>
  <cp:lastPrinted>2022-06-07T17:18:00Z</cp:lastPrinted>
  <dcterms:created xsi:type="dcterms:W3CDTF">2025-04-29T14:15:00Z</dcterms:created>
  <dcterms:modified xsi:type="dcterms:W3CDTF">2025-04-29T14:34:00Z</dcterms:modified>
</cp:coreProperties>
</file>